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DC4A7" w14:textId="5F0C2122" w:rsidR="00032020" w:rsidRPr="008A285C" w:rsidRDefault="00FA0D55" w:rsidP="00032020">
      <w:pPr>
        <w:spacing w:before="240"/>
        <w:ind w:left="-426"/>
        <w:jc w:val="center"/>
        <w:rPr>
          <w:rFonts w:ascii="Arial" w:hAnsi="Arial" w:cs="Arial"/>
          <w:b/>
          <w:bCs/>
          <w:color w:val="00AAB6"/>
          <w:sz w:val="32"/>
          <w:szCs w:val="32"/>
          <w:lang w:val="es-PE"/>
        </w:rPr>
      </w:pP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E</w:t>
      </w:r>
      <w:r w:rsidR="002715FF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vi</w:t>
      </w: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T</w:t>
      </w:r>
      <w:r w:rsidR="002715FF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ool</w:t>
      </w: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 </w:t>
      </w:r>
      <w:r w:rsidR="002715FF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para </w:t>
      </w:r>
      <w:r w:rsidR="00C11586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 xml:space="preserve">lectura de </w:t>
      </w:r>
      <w:r w:rsidR="00C11586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br/>
      </w:r>
      <w:r w:rsidR="002715FF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Ensayos Clínicos Aleatorizados (</w:t>
      </w: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ECA</w:t>
      </w:r>
      <w:r w:rsidR="002715FF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) - v</w:t>
      </w:r>
      <w:r w:rsidR="00254EBF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2</w:t>
      </w:r>
      <w:r w:rsidRPr="008A285C">
        <w:rPr>
          <w:rFonts w:ascii="Arial" w:hAnsi="Arial" w:cs="Arial"/>
          <w:b/>
          <w:bCs/>
          <w:color w:val="00AAB6"/>
          <w:sz w:val="32"/>
          <w:szCs w:val="32"/>
          <w:lang w:val="es-PE"/>
        </w:rPr>
        <w:t>.0</w:t>
      </w:r>
    </w:p>
    <w:p w14:paraId="191894B6" w14:textId="025513C7" w:rsidR="00D960E9" w:rsidRDefault="007827BF" w:rsidP="00516341">
      <w:pPr>
        <w:spacing w:before="240"/>
        <w:jc w:val="center"/>
        <w:rPr>
          <w:rFonts w:ascii="Arial Narrow" w:hAnsi="Arial Narrow"/>
          <w:i/>
          <w:iCs/>
          <w:color w:val="1D3F86"/>
          <w:lang w:val="es-PE"/>
        </w:rPr>
      </w:pPr>
      <w:r>
        <w:rPr>
          <w:rFonts w:ascii="Arial Narrow" w:hAnsi="Arial Narrow"/>
          <w:i/>
          <w:iCs/>
          <w:color w:val="1D3F86"/>
          <w:lang w:val="es-PE"/>
        </w:rPr>
        <w:t>E</w:t>
      </w:r>
      <w:r w:rsidR="00D960E9" w:rsidRPr="00645BE3">
        <w:rPr>
          <w:rFonts w:ascii="Arial Narrow" w:hAnsi="Arial Narrow"/>
          <w:i/>
          <w:iCs/>
          <w:color w:val="1D3F86"/>
          <w:lang w:val="es-PE"/>
        </w:rPr>
        <w:t xml:space="preserve">ste instrumento </w:t>
      </w:r>
      <w:r>
        <w:rPr>
          <w:rFonts w:ascii="Arial Narrow" w:hAnsi="Arial Narrow"/>
          <w:i/>
          <w:iCs/>
          <w:color w:val="1D3F86"/>
          <w:lang w:val="es-PE"/>
        </w:rPr>
        <w:t xml:space="preserve">pretende ayudar en la </w:t>
      </w:r>
      <w:r w:rsidR="00D960E9" w:rsidRPr="00645BE3">
        <w:rPr>
          <w:rFonts w:ascii="Arial Narrow" w:hAnsi="Arial Narrow"/>
          <w:i/>
          <w:iCs/>
          <w:color w:val="1D3F86"/>
          <w:lang w:val="es-PE"/>
        </w:rPr>
        <w:t xml:space="preserve">una valoración inicial rápida </w:t>
      </w:r>
      <w:r>
        <w:rPr>
          <w:rFonts w:ascii="Arial Narrow" w:hAnsi="Arial Narrow"/>
          <w:i/>
          <w:iCs/>
          <w:color w:val="1D3F86"/>
          <w:lang w:val="es-PE"/>
        </w:rPr>
        <w:t xml:space="preserve">de un ECA, </w:t>
      </w:r>
      <w:r w:rsidR="00D960E9" w:rsidRPr="00645BE3">
        <w:rPr>
          <w:rFonts w:ascii="Arial Narrow" w:hAnsi="Arial Narrow"/>
          <w:i/>
          <w:iCs/>
          <w:color w:val="1D3F86"/>
          <w:lang w:val="es-PE"/>
        </w:rPr>
        <w:t xml:space="preserve">y no reemplaza una evaluación exhaustiva </w:t>
      </w:r>
      <w:r>
        <w:rPr>
          <w:rFonts w:ascii="Arial Narrow" w:hAnsi="Arial Narrow"/>
          <w:i/>
          <w:iCs/>
          <w:color w:val="1D3F86"/>
          <w:lang w:val="es-PE"/>
        </w:rPr>
        <w:t>del mismo</w:t>
      </w:r>
    </w:p>
    <w:tbl>
      <w:tblPr>
        <w:tblW w:w="5060" w:type="pct"/>
        <w:tblInd w:w="-1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382"/>
        <w:gridCol w:w="2406"/>
        <w:gridCol w:w="1415"/>
        <w:gridCol w:w="902"/>
        <w:gridCol w:w="1794"/>
      </w:tblGrid>
      <w:tr w:rsidR="00023D3A" w:rsidRPr="00017BCF" w14:paraId="698C9DF9" w14:textId="77777777" w:rsidTr="00FA44B5">
        <w:trPr>
          <w:trHeight w:val="224"/>
        </w:trPr>
        <w:tc>
          <w:tcPr>
            <w:tcW w:w="2010" w:type="pct"/>
            <w:tcBorders>
              <w:top w:val="single" w:sz="1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00ABB4"/>
            <w:vAlign w:val="center"/>
            <w:hideMark/>
          </w:tcPr>
          <w:p w14:paraId="3BBE0FFC" w14:textId="3B1ED98A" w:rsidR="00023D3A" w:rsidRPr="002B5488" w:rsidRDefault="00023D3A" w:rsidP="00645BE3">
            <w:pPr>
              <w:spacing w:after="0" w:line="240" w:lineRule="auto"/>
              <w:ind w:left="-220"/>
              <w:jc w:val="center"/>
              <w:rPr>
                <w:rFonts w:ascii="Arial Narrow" w:eastAsia="Times New Roman" w:hAnsi="Arial Narrow" w:cs="Calibri"/>
                <w:b/>
                <w:color w:val="FFFFFF"/>
                <w:lang w:val="es-PE" w:eastAsia="es-PE"/>
              </w:rPr>
            </w:pPr>
            <w:r w:rsidRPr="002B5488">
              <w:rPr>
                <w:rFonts w:ascii="Arial Narrow" w:eastAsia="Times New Roman" w:hAnsi="Arial Narrow" w:cs="Calibri"/>
                <w:b/>
                <w:color w:val="FFFFFF" w:themeColor="background1"/>
                <w:lang w:val="es-PE" w:eastAsia="es-PE"/>
              </w:rPr>
              <w:t>TÍTULO DEL ARTÍCULO</w:t>
            </w:r>
            <w:r w:rsidR="003963D7" w:rsidRPr="002B5488">
              <w:rPr>
                <w:rFonts w:ascii="Arial Narrow" w:eastAsia="Times New Roman" w:hAnsi="Arial Narrow" w:cs="Calibri"/>
                <w:b/>
                <w:color w:val="FFFFFF" w:themeColor="background1"/>
                <w:lang w:val="es-PE" w:eastAsia="es-PE"/>
              </w:rPr>
              <w:t>:</w:t>
            </w:r>
          </w:p>
        </w:tc>
        <w:tc>
          <w:tcPr>
            <w:tcW w:w="2990" w:type="pct"/>
            <w:gridSpan w:val="4"/>
            <w:tcBorders>
              <w:top w:val="single" w:sz="1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FFFFFF" w:themeFill="background1"/>
          </w:tcPr>
          <w:p w14:paraId="41E7FFCA" w14:textId="77777777" w:rsidR="00023D3A" w:rsidRDefault="00023D3A" w:rsidP="00F50774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lang w:eastAsia="es-PE"/>
              </w:rPr>
            </w:pPr>
          </w:p>
          <w:p w14:paraId="05780CB8" w14:textId="2C047422" w:rsidR="005D3C58" w:rsidRPr="00F9541F" w:rsidRDefault="005D3C58" w:rsidP="00F50774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lang w:eastAsia="es-PE"/>
              </w:rPr>
            </w:pPr>
          </w:p>
        </w:tc>
      </w:tr>
      <w:tr w:rsidR="00550B0C" w:rsidRPr="00F17EA2" w14:paraId="1264D984" w14:textId="77777777" w:rsidTr="00FA44B5">
        <w:trPr>
          <w:trHeight w:val="224"/>
        </w:trPr>
        <w:tc>
          <w:tcPr>
            <w:tcW w:w="2010" w:type="pct"/>
            <w:tcBorders>
              <w:top w:val="single" w:sz="1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00ABB4"/>
            <w:vAlign w:val="center"/>
          </w:tcPr>
          <w:p w14:paraId="582E788C" w14:textId="45B893A7" w:rsidR="00550B0C" w:rsidRPr="002B5488" w:rsidRDefault="00550B0C" w:rsidP="00645BE3">
            <w:pPr>
              <w:spacing w:after="0" w:line="240" w:lineRule="auto"/>
              <w:ind w:left="-220"/>
              <w:jc w:val="center"/>
              <w:rPr>
                <w:rFonts w:ascii="Arial Narrow" w:eastAsia="Times New Roman" w:hAnsi="Arial Narrow" w:cs="Calibri"/>
                <w:b/>
                <w:color w:val="FFFFFF" w:themeColor="background1"/>
                <w:lang w:val="es-PE" w:eastAsia="es-PE"/>
              </w:rPr>
            </w:pPr>
            <w:r>
              <w:rPr>
                <w:rFonts w:ascii="Arial Narrow" w:eastAsia="Times New Roman" w:hAnsi="Arial Narrow" w:cs="Calibri"/>
                <w:b/>
                <w:color w:val="FFFFFF" w:themeColor="background1"/>
                <w:lang w:val="es-PE" w:eastAsia="es-PE"/>
              </w:rPr>
              <w:t>REVISTA Y AÑO DE PUBLICACIÓN:</w:t>
            </w:r>
          </w:p>
        </w:tc>
        <w:tc>
          <w:tcPr>
            <w:tcW w:w="2990" w:type="pct"/>
            <w:gridSpan w:val="4"/>
            <w:tcBorders>
              <w:top w:val="single" w:sz="1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FFFFFF" w:themeFill="background1"/>
          </w:tcPr>
          <w:p w14:paraId="09D38368" w14:textId="77777777" w:rsidR="00550B0C" w:rsidRPr="00550B0C" w:rsidRDefault="00550B0C" w:rsidP="00F50774">
            <w:pPr>
              <w:spacing w:after="0" w:line="240" w:lineRule="auto"/>
              <w:rPr>
                <w:rFonts w:ascii="Arial Narrow" w:eastAsia="Times New Roman" w:hAnsi="Arial Narrow" w:cs="Calibri"/>
                <w:color w:val="FF0000"/>
                <w:lang w:val="es-PE" w:eastAsia="es-PE"/>
              </w:rPr>
            </w:pPr>
          </w:p>
        </w:tc>
      </w:tr>
      <w:tr w:rsidR="00023D3A" w:rsidRPr="00F17EA2" w14:paraId="42508B99" w14:textId="77777777" w:rsidTr="00FA44B5">
        <w:trPr>
          <w:trHeight w:val="224"/>
        </w:trPr>
        <w:tc>
          <w:tcPr>
            <w:tcW w:w="5000" w:type="pct"/>
            <w:gridSpan w:val="5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00ABB4"/>
          </w:tcPr>
          <w:p w14:paraId="52953CF6" w14:textId="3353CAA5" w:rsidR="00023D3A" w:rsidRPr="002B5488" w:rsidRDefault="00636C51" w:rsidP="00636C5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color w:val="FFFFFF"/>
                <w:lang w:val="es-PE" w:eastAsia="es-PE"/>
              </w:rPr>
            </w:pPr>
            <w:r w:rsidRPr="002B5488">
              <w:rPr>
                <w:rFonts w:ascii="Arial Narrow" w:eastAsia="Times New Roman" w:hAnsi="Arial Narrow" w:cs="Calibri"/>
                <w:b/>
                <w:color w:val="FFFFFF"/>
                <w:lang w:val="es-PE" w:eastAsia="es-PE"/>
              </w:rPr>
              <w:t>¿QUÉ TIPO DE ESTUDIO ES?</w:t>
            </w:r>
          </w:p>
        </w:tc>
      </w:tr>
      <w:tr w:rsidR="00023D3A" w:rsidRPr="000C03A8" w14:paraId="1A534A59" w14:textId="77777777" w:rsidTr="00FA44B5">
        <w:trPr>
          <w:trHeight w:val="232"/>
        </w:trPr>
        <w:tc>
          <w:tcPr>
            <w:tcW w:w="3114" w:type="pct"/>
            <w:gridSpan w:val="2"/>
            <w:vMerge w:val="restart"/>
            <w:tcBorders>
              <w:top w:val="single" w:sz="2" w:space="0" w:color="00ABB4"/>
              <w:left w:val="single" w:sz="12" w:space="0" w:color="00ABB4"/>
              <w:right w:val="single" w:sz="2" w:space="0" w:color="00ABB4"/>
            </w:tcBorders>
            <w:vAlign w:val="center"/>
          </w:tcPr>
          <w:p w14:paraId="27084B71" w14:textId="77777777" w:rsidR="00023D3A" w:rsidRPr="00771195" w:rsidRDefault="00023D3A" w:rsidP="00F50774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</w:pPr>
            <w:r w:rsidRPr="00771195"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  <w:t>¿Cumple con las características de un ECA?</w:t>
            </w:r>
          </w:p>
        </w:tc>
        <w:tc>
          <w:tcPr>
            <w:tcW w:w="188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0443063F" w14:textId="701D1384" w:rsidR="00023D3A" w:rsidRPr="003963D7" w:rsidRDefault="00000000" w:rsidP="00F50774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1821388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23D3A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023D3A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Realizado en humanos</w:t>
            </w:r>
            <w:r w:rsidR="000368DB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(</w:t>
            </w:r>
            <w:r w:rsidR="000368DB" w:rsidRPr="003963D7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clinical</w:t>
            </w:r>
            <w:r w:rsidR="000368DB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)</w:t>
            </w:r>
          </w:p>
        </w:tc>
      </w:tr>
      <w:tr w:rsidR="00023D3A" w:rsidRPr="000C03A8" w14:paraId="4FE7F9B8" w14:textId="77777777" w:rsidTr="00FA44B5">
        <w:trPr>
          <w:trHeight w:val="224"/>
        </w:trPr>
        <w:tc>
          <w:tcPr>
            <w:tcW w:w="3114" w:type="pct"/>
            <w:gridSpan w:val="2"/>
            <w:vMerge/>
            <w:tcBorders>
              <w:left w:val="single" w:sz="12" w:space="0" w:color="00ABB4"/>
              <w:right w:val="single" w:sz="2" w:space="0" w:color="00ABB4"/>
            </w:tcBorders>
          </w:tcPr>
          <w:p w14:paraId="0857F94C" w14:textId="77777777" w:rsidR="00023D3A" w:rsidRPr="003963D7" w:rsidRDefault="00023D3A" w:rsidP="00F50774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8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32039E98" w14:textId="36FF8518" w:rsidR="00023D3A" w:rsidRPr="003963D7" w:rsidRDefault="00000000" w:rsidP="00F50774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168173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23D3A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023D3A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Ensayo (trial)</w:t>
            </w:r>
          </w:p>
        </w:tc>
      </w:tr>
      <w:tr w:rsidR="00023D3A" w:rsidRPr="000C03A8" w14:paraId="658652CC" w14:textId="77777777" w:rsidTr="00FA44B5">
        <w:trPr>
          <w:trHeight w:val="232"/>
        </w:trPr>
        <w:tc>
          <w:tcPr>
            <w:tcW w:w="3114" w:type="pct"/>
            <w:gridSpan w:val="2"/>
            <w:vMerge/>
            <w:tcBorders>
              <w:left w:val="single" w:sz="12" w:space="0" w:color="00ABB4"/>
              <w:right w:val="single" w:sz="2" w:space="0" w:color="00ABB4"/>
            </w:tcBorders>
          </w:tcPr>
          <w:p w14:paraId="1163F325" w14:textId="77777777" w:rsidR="00023D3A" w:rsidRPr="003963D7" w:rsidRDefault="00023D3A" w:rsidP="00F50774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8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42738A1D" w14:textId="76B76CCF" w:rsidR="00023D3A" w:rsidRPr="003963D7" w:rsidRDefault="00000000" w:rsidP="00F50774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3553172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23D3A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023D3A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Aleatorizado (</w:t>
            </w:r>
            <w:r w:rsidR="00023D3A" w:rsidRPr="003963D7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randomized</w:t>
            </w:r>
            <w:r w:rsidR="00023D3A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)</w:t>
            </w:r>
          </w:p>
        </w:tc>
      </w:tr>
      <w:tr w:rsidR="00023D3A" w:rsidRPr="000C03A8" w14:paraId="09954D38" w14:textId="77777777" w:rsidTr="00FA44B5">
        <w:trPr>
          <w:trHeight w:val="232"/>
        </w:trPr>
        <w:tc>
          <w:tcPr>
            <w:tcW w:w="3114" w:type="pct"/>
            <w:gridSpan w:val="2"/>
            <w:vMerge/>
            <w:tcBorders>
              <w:left w:val="single" w:sz="12" w:space="0" w:color="00ABB4"/>
              <w:bottom w:val="single" w:sz="2" w:space="0" w:color="00ABB4"/>
              <w:right w:val="single" w:sz="2" w:space="0" w:color="00ABB4"/>
            </w:tcBorders>
          </w:tcPr>
          <w:p w14:paraId="6D235B43" w14:textId="77777777" w:rsidR="00023D3A" w:rsidRPr="003963D7" w:rsidRDefault="00023D3A" w:rsidP="00F50774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86" w:type="pct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0070FC8D" w14:textId="18FEC613" w:rsidR="00023D3A" w:rsidRPr="003963D7" w:rsidRDefault="00000000" w:rsidP="00F50774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1583031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023D3A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771195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Con grupo control</w:t>
            </w:r>
            <w:r w:rsidR="00023D3A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(</w:t>
            </w:r>
            <w:r w:rsidR="00023D3A" w:rsidRPr="003963D7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controlled</w:t>
            </w:r>
            <w:r w:rsidR="00023D3A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)</w:t>
            </w:r>
          </w:p>
        </w:tc>
      </w:tr>
      <w:tr w:rsidR="00023D3A" w:rsidRPr="00F17EA2" w14:paraId="498B2058" w14:textId="77777777" w:rsidTr="00FA44B5">
        <w:trPr>
          <w:trHeight w:val="224"/>
        </w:trPr>
        <w:tc>
          <w:tcPr>
            <w:tcW w:w="5000" w:type="pct"/>
            <w:gridSpan w:val="5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00ABB4"/>
            <w:vAlign w:val="center"/>
          </w:tcPr>
          <w:p w14:paraId="3FC02653" w14:textId="77777777" w:rsidR="00023D3A" w:rsidRPr="002B5488" w:rsidRDefault="00023D3A" w:rsidP="00F5077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color w:val="000000"/>
                <w:lang w:val="es-PE" w:eastAsia="es-PE"/>
              </w:rPr>
            </w:pPr>
            <w:r w:rsidRPr="002B5488">
              <w:rPr>
                <w:rFonts w:ascii="Arial Narrow" w:eastAsia="Times New Roman" w:hAnsi="Arial Narrow" w:cs="Calibri"/>
                <w:b/>
                <w:color w:val="FFFFFF"/>
                <w:lang w:val="es-PE" w:eastAsia="es-PE"/>
              </w:rPr>
              <w:t>IDENTIFICAR LA PICO DEL ECA</w:t>
            </w:r>
            <w:r w:rsidRPr="002B5488">
              <w:rPr>
                <w:rFonts w:ascii="Arial Narrow" w:eastAsia="Times New Roman" w:hAnsi="Arial Narrow" w:cs="Calibri"/>
                <w:b/>
                <w:color w:val="000000"/>
                <w:lang w:val="es-PE" w:eastAsia="es-PE"/>
              </w:rPr>
              <w:t> </w:t>
            </w:r>
          </w:p>
        </w:tc>
      </w:tr>
      <w:tr w:rsidR="00023D3A" w:rsidRPr="00384F8C" w14:paraId="05DD4732" w14:textId="77777777" w:rsidTr="00FA44B5">
        <w:trPr>
          <w:trHeight w:val="224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7964BE8F" w14:textId="77777777" w:rsidR="00023D3A" w:rsidRPr="003963D7" w:rsidRDefault="00023D3A" w:rsidP="00F50774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Población:</w:t>
            </w:r>
          </w:p>
        </w:tc>
        <w:tc>
          <w:tcPr>
            <w:tcW w:w="2990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</w:tcPr>
          <w:p w14:paraId="28EF780D" w14:textId="3A080EC6" w:rsidR="00032020" w:rsidRPr="003963D7" w:rsidRDefault="00032020" w:rsidP="00032020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</w:pPr>
          </w:p>
        </w:tc>
      </w:tr>
      <w:tr w:rsidR="00023D3A" w:rsidRPr="008F3A54" w14:paraId="7D677D66" w14:textId="77777777" w:rsidTr="00FA44B5">
        <w:trPr>
          <w:trHeight w:val="224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6E755B11" w14:textId="77777777" w:rsidR="00023D3A" w:rsidRPr="003963D7" w:rsidRDefault="00023D3A" w:rsidP="00F50774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Intervención(es):</w:t>
            </w:r>
          </w:p>
        </w:tc>
        <w:tc>
          <w:tcPr>
            <w:tcW w:w="2990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</w:tcPr>
          <w:p w14:paraId="27337DA2" w14:textId="4C230DD7" w:rsidR="00023D3A" w:rsidRPr="008F3A54" w:rsidRDefault="00023D3A" w:rsidP="00F50774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</w:tr>
      <w:tr w:rsidR="001F3991" w:rsidRPr="00F17EA2" w14:paraId="58CA928B" w14:textId="77777777" w:rsidTr="00FA44B5">
        <w:trPr>
          <w:trHeight w:val="224"/>
        </w:trPr>
        <w:tc>
          <w:tcPr>
            <w:tcW w:w="2010" w:type="pct"/>
            <w:vMerge w:val="restart"/>
            <w:tcBorders>
              <w:top w:val="single" w:sz="2" w:space="0" w:color="00ABB4"/>
              <w:left w:val="single" w:sz="1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0642B230" w14:textId="77777777" w:rsidR="001F3991" w:rsidRPr="003963D7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Comparador:</w:t>
            </w:r>
          </w:p>
        </w:tc>
        <w:tc>
          <w:tcPr>
            <w:tcW w:w="2990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47BA7FED" w14:textId="0A81003B" w:rsidR="001F3991" w:rsidRPr="003963D7" w:rsidRDefault="00000000" w:rsidP="001F3991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1674148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2020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F3991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Manejo usua</w:t>
            </w:r>
            <w:r w:rsidR="00C85F25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l (no recibió intervención ni placebo)</w:t>
            </w:r>
          </w:p>
        </w:tc>
      </w:tr>
      <w:tr w:rsidR="001F3991" w:rsidRPr="000C03A8" w14:paraId="282CFAE9" w14:textId="77777777" w:rsidTr="00FA44B5">
        <w:trPr>
          <w:trHeight w:val="224"/>
        </w:trPr>
        <w:tc>
          <w:tcPr>
            <w:tcW w:w="2010" w:type="pct"/>
            <w:vMerge/>
            <w:tcBorders>
              <w:left w:val="single" w:sz="1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9E022D7" w14:textId="77777777" w:rsidR="001F3991" w:rsidRPr="003963D7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2990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</w:tcPr>
          <w:p w14:paraId="56A58D5D" w14:textId="3C55ECAE" w:rsidR="001F3991" w:rsidRPr="003963D7" w:rsidRDefault="00000000" w:rsidP="001F3991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1355766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2020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F3991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Placebo</w:t>
            </w:r>
          </w:p>
        </w:tc>
      </w:tr>
      <w:tr w:rsidR="001F3991" w:rsidRPr="000C03A8" w14:paraId="7B346EAC" w14:textId="77777777" w:rsidTr="00FA44B5">
        <w:trPr>
          <w:trHeight w:val="224"/>
        </w:trPr>
        <w:tc>
          <w:tcPr>
            <w:tcW w:w="2010" w:type="pct"/>
            <w:vMerge/>
            <w:tcBorders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4692F46" w14:textId="77777777" w:rsidR="001F3991" w:rsidRPr="003963D7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2990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</w:tcPr>
          <w:p w14:paraId="32477A88" w14:textId="7031C407" w:rsidR="001F3991" w:rsidRPr="003963D7" w:rsidRDefault="00000000" w:rsidP="001F3991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eastAsia="es-PE"/>
                </w:rPr>
                <w:id w:val="-1938057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32020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eastAsia="es-PE"/>
                  </w:rPr>
                  <w:t>☐</w:t>
                </w:r>
              </w:sdtContent>
            </w:sdt>
            <w:r w:rsidR="001F3991" w:rsidRPr="003963D7">
              <w:rPr>
                <w:rFonts w:ascii="Calibri" w:eastAsia="Times New Roman" w:hAnsi="Calibri" w:cs="Calibri"/>
                <w:color w:val="595959" w:themeColor="text1" w:themeTint="A6"/>
                <w:lang w:eastAsia="es-PE"/>
              </w:rPr>
              <w:t xml:space="preserve"> </w:t>
            </w:r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 xml:space="preserve">Control </w:t>
            </w:r>
            <w:proofErr w:type="spellStart"/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activo</w:t>
            </w:r>
            <w:proofErr w:type="spellEnd"/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 xml:space="preserve"> (</w:t>
            </w:r>
            <w:proofErr w:type="gramStart"/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head to head</w:t>
            </w:r>
            <w:proofErr w:type="gramEnd"/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)</w:t>
            </w:r>
            <w:r w:rsidR="00771195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 xml:space="preserve">, </w:t>
            </w:r>
            <w:proofErr w:type="spellStart"/>
            <w:r w:rsidR="00771195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mencionar</w:t>
            </w:r>
            <w:proofErr w:type="spellEnd"/>
            <w:r w:rsidR="00771195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 xml:space="preserve"> </w:t>
            </w:r>
            <w:proofErr w:type="spellStart"/>
            <w:r w:rsidR="00771195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cuál</w:t>
            </w:r>
            <w:proofErr w:type="spellEnd"/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:</w:t>
            </w:r>
            <w:r w:rsidR="00771195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 xml:space="preserve"> _____________________</w:t>
            </w:r>
          </w:p>
        </w:tc>
      </w:tr>
      <w:tr w:rsidR="001F3991" w:rsidRPr="00384F8C" w14:paraId="53BADFF0" w14:textId="77777777" w:rsidTr="00FA44B5">
        <w:trPr>
          <w:trHeight w:val="224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6E64CA77" w14:textId="5DF8EB39" w:rsidR="001F3991" w:rsidRPr="003963D7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Desenlace </w:t>
            </w:r>
            <w:r w:rsidR="005D3C58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principal</w:t>
            </w: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2990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2BB82D9E" w14:textId="77D6D728" w:rsidR="001F3991" w:rsidRPr="003963D7" w:rsidRDefault="001F3991" w:rsidP="001F3991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</w:pPr>
          </w:p>
        </w:tc>
      </w:tr>
      <w:tr w:rsidR="001F3991" w:rsidRPr="00327CFF" w14:paraId="5084FE34" w14:textId="77777777" w:rsidTr="00FA44B5">
        <w:trPr>
          <w:trHeight w:val="100"/>
        </w:trPr>
        <w:tc>
          <w:tcPr>
            <w:tcW w:w="5000" w:type="pct"/>
            <w:gridSpan w:val="5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00ABB4"/>
            <w:vAlign w:val="center"/>
          </w:tcPr>
          <w:p w14:paraId="432DD659" w14:textId="77777777" w:rsidR="001F3991" w:rsidRPr="002B5488" w:rsidRDefault="001F3991" w:rsidP="001F3991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color w:val="FFFFFF"/>
                <w:lang w:val="es-PE" w:eastAsia="es-PE"/>
              </w:rPr>
            </w:pPr>
            <w:r w:rsidRPr="002B5488">
              <w:rPr>
                <w:rFonts w:ascii="Arial Narrow" w:eastAsia="Times New Roman" w:hAnsi="Arial Narrow" w:cs="Calibri"/>
                <w:b/>
                <w:color w:val="FFFFFF"/>
                <w:lang w:val="es-PE" w:eastAsia="es-PE"/>
              </w:rPr>
              <w:t>MÉTODOS</w:t>
            </w:r>
          </w:p>
        </w:tc>
      </w:tr>
      <w:tr w:rsidR="001F3991" w:rsidRPr="00327CFF" w14:paraId="75D8167D" w14:textId="77777777" w:rsidTr="00FA44B5">
        <w:trPr>
          <w:trHeight w:val="100"/>
        </w:trPr>
        <w:tc>
          <w:tcPr>
            <w:tcW w:w="5000" w:type="pct"/>
            <w:gridSpan w:val="5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</w:tcPr>
          <w:p w14:paraId="6A5FBCBA" w14:textId="3773EBF4" w:rsidR="001F3991" w:rsidRPr="003963D7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 xml:space="preserve">Participantes </w:t>
            </w:r>
          </w:p>
        </w:tc>
      </w:tr>
      <w:tr w:rsidR="001F3991" w:rsidRPr="00F17EA2" w14:paraId="39278CB3" w14:textId="77777777" w:rsidTr="00FA44B5">
        <w:trPr>
          <w:trHeight w:val="100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1EAC8B93" w14:textId="7638171C" w:rsidR="001F3991" w:rsidRPr="003963D7" w:rsidRDefault="001F3991" w:rsidP="002357F7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Criterios de</w:t>
            </w:r>
            <w:r w:rsidR="002357F7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</w:t>
            </w: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inclusión/exclusió</w:t>
            </w:r>
            <w:r w:rsidR="002357F7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n </w:t>
            </w: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relevantes</w:t>
            </w:r>
            <w:r w:rsidR="004B79A8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:</w:t>
            </w:r>
          </w:p>
        </w:tc>
        <w:tc>
          <w:tcPr>
            <w:tcW w:w="2990" w:type="pct"/>
            <w:gridSpan w:val="4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FFFFFF" w:themeFill="background1"/>
            <w:vAlign w:val="center"/>
          </w:tcPr>
          <w:p w14:paraId="708D3D08" w14:textId="77777777" w:rsidR="001F3991" w:rsidRPr="003963D7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u w:val="single"/>
                <w:lang w:val="es-PE" w:eastAsia="es-PE"/>
              </w:rPr>
            </w:pPr>
          </w:p>
          <w:p w14:paraId="32E48E0E" w14:textId="77777777" w:rsidR="002357F7" w:rsidRPr="003963D7" w:rsidRDefault="002357F7" w:rsidP="001F399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u w:val="single"/>
                <w:lang w:val="es-PE" w:eastAsia="es-PE"/>
              </w:rPr>
            </w:pPr>
          </w:p>
          <w:p w14:paraId="4A584ED7" w14:textId="77777777" w:rsidR="002357F7" w:rsidRPr="003963D7" w:rsidRDefault="002357F7" w:rsidP="001F399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u w:val="single"/>
                <w:lang w:val="es-PE" w:eastAsia="es-PE"/>
              </w:rPr>
            </w:pPr>
          </w:p>
          <w:p w14:paraId="257CA08A" w14:textId="052A7F0A" w:rsidR="002357F7" w:rsidRPr="003963D7" w:rsidRDefault="002357F7" w:rsidP="001F399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</w:pPr>
          </w:p>
        </w:tc>
      </w:tr>
      <w:tr w:rsidR="001F3991" w:rsidRPr="00327CFF" w14:paraId="6FBA8E05" w14:textId="77777777" w:rsidTr="00FA44B5">
        <w:trPr>
          <w:trHeight w:val="100"/>
        </w:trPr>
        <w:tc>
          <w:tcPr>
            <w:tcW w:w="5000" w:type="pct"/>
            <w:gridSpan w:val="5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</w:tcPr>
          <w:p w14:paraId="191903FC" w14:textId="77777777" w:rsidR="001F3991" w:rsidRPr="003963D7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 xml:space="preserve">Diseño del ensayo </w:t>
            </w:r>
          </w:p>
        </w:tc>
      </w:tr>
      <w:tr w:rsidR="001F3991" w:rsidRPr="00327CFF" w14:paraId="17137F61" w14:textId="77777777" w:rsidTr="00FA44B5">
        <w:trPr>
          <w:trHeight w:val="100"/>
        </w:trPr>
        <w:tc>
          <w:tcPr>
            <w:tcW w:w="3114" w:type="pct"/>
            <w:gridSpan w:val="2"/>
            <w:vMerge w:val="restart"/>
            <w:tcBorders>
              <w:top w:val="single" w:sz="2" w:space="0" w:color="00ABB4"/>
              <w:left w:val="single" w:sz="12" w:space="0" w:color="00ABB4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2E74DDA" w14:textId="0C8302B5" w:rsidR="001F3991" w:rsidRPr="00BC328A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</w:pPr>
            <w:r w:rsidRPr="00BC328A"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  <w:t>¿Qué diseño tiene</w:t>
            </w:r>
            <w:r w:rsidR="00BC328A"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  <w:t xml:space="preserve"> el </w:t>
            </w:r>
            <w:r w:rsidR="000F28F7"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  <w:t>ECA</w:t>
            </w:r>
            <w:r w:rsidRPr="00BC328A"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  <w:t>?</w:t>
            </w:r>
          </w:p>
        </w:tc>
        <w:tc>
          <w:tcPr>
            <w:tcW w:w="649" w:type="pct"/>
            <w:tcBorders>
              <w:top w:val="single" w:sz="2" w:space="0" w:color="00ABB4"/>
              <w:right w:val="single" w:sz="2" w:space="0" w:color="00ABB4"/>
            </w:tcBorders>
          </w:tcPr>
          <w:p w14:paraId="5EA27DBC" w14:textId="77777777" w:rsidR="001F3991" w:rsidRPr="003963D7" w:rsidRDefault="001F3991" w:rsidP="001F3991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237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1ABE7176" w14:textId="67F68BE9" w:rsidR="001F3991" w:rsidRPr="003963D7" w:rsidRDefault="00000000" w:rsidP="001F3991">
            <w:pPr>
              <w:spacing w:after="0" w:line="240" w:lineRule="auto"/>
              <w:ind w:left="74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2892748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F3991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Paralelo</w:t>
            </w:r>
            <w:r w:rsidR="003119EE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(</w:t>
            </w:r>
            <w:r w:rsidR="003119EE" w:rsidRPr="003963D7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parallel</w:t>
            </w:r>
            <w:r w:rsidR="003119EE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)</w:t>
            </w:r>
          </w:p>
        </w:tc>
      </w:tr>
      <w:tr w:rsidR="001F3991" w:rsidRPr="00327CFF" w14:paraId="2A72A682" w14:textId="77777777" w:rsidTr="00FA44B5">
        <w:trPr>
          <w:trHeight w:val="100"/>
        </w:trPr>
        <w:tc>
          <w:tcPr>
            <w:tcW w:w="3114" w:type="pct"/>
            <w:gridSpan w:val="2"/>
            <w:vMerge/>
            <w:tcBorders>
              <w:top w:val="single" w:sz="4" w:space="0" w:color="auto"/>
              <w:left w:val="single" w:sz="12" w:space="0" w:color="00ABB4"/>
              <w:bottom w:val="single" w:sz="4" w:space="0" w:color="auto"/>
            </w:tcBorders>
            <w:vAlign w:val="center"/>
            <w:hideMark/>
          </w:tcPr>
          <w:p w14:paraId="620A78F7" w14:textId="77777777" w:rsidR="001F3991" w:rsidRPr="00BC328A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</w:pPr>
          </w:p>
        </w:tc>
        <w:tc>
          <w:tcPr>
            <w:tcW w:w="649" w:type="pct"/>
            <w:tcBorders>
              <w:right w:val="single" w:sz="2" w:space="0" w:color="00ABB4"/>
            </w:tcBorders>
          </w:tcPr>
          <w:p w14:paraId="46CF7592" w14:textId="77777777" w:rsidR="001F3991" w:rsidRPr="003963D7" w:rsidRDefault="001F3991" w:rsidP="001F3991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237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1FDE33B7" w14:textId="7A0016FD" w:rsidR="001F3991" w:rsidRPr="003963D7" w:rsidRDefault="00000000" w:rsidP="001F3991">
            <w:pPr>
              <w:spacing w:after="0" w:line="240" w:lineRule="auto"/>
              <w:ind w:left="74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1072705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3991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F3991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Factorial</w:t>
            </w:r>
            <w:r w:rsidR="003119EE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(factorial)</w:t>
            </w:r>
          </w:p>
        </w:tc>
      </w:tr>
      <w:tr w:rsidR="001F3991" w:rsidRPr="00327CFF" w14:paraId="12762382" w14:textId="77777777" w:rsidTr="00FA44B5">
        <w:trPr>
          <w:trHeight w:val="100"/>
        </w:trPr>
        <w:tc>
          <w:tcPr>
            <w:tcW w:w="3114" w:type="pct"/>
            <w:gridSpan w:val="2"/>
            <w:vMerge/>
            <w:tcBorders>
              <w:top w:val="single" w:sz="4" w:space="0" w:color="auto"/>
              <w:left w:val="single" w:sz="12" w:space="0" w:color="00ABB4"/>
              <w:bottom w:val="single" w:sz="2" w:space="0" w:color="00ABB4"/>
            </w:tcBorders>
            <w:vAlign w:val="center"/>
            <w:hideMark/>
          </w:tcPr>
          <w:p w14:paraId="0B6A9775" w14:textId="77777777" w:rsidR="001F3991" w:rsidRPr="00BC328A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</w:pPr>
          </w:p>
        </w:tc>
        <w:tc>
          <w:tcPr>
            <w:tcW w:w="649" w:type="pct"/>
            <w:tcBorders>
              <w:bottom w:val="single" w:sz="2" w:space="0" w:color="00ABB4"/>
              <w:right w:val="single" w:sz="2" w:space="0" w:color="00ABB4"/>
            </w:tcBorders>
          </w:tcPr>
          <w:p w14:paraId="134108E5" w14:textId="77777777" w:rsidR="001F3991" w:rsidRPr="003963D7" w:rsidRDefault="001F3991" w:rsidP="001F3991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237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40FF052B" w14:textId="06354736" w:rsidR="001F3991" w:rsidRPr="003963D7" w:rsidRDefault="00000000" w:rsidP="001F3991">
            <w:pPr>
              <w:spacing w:after="0" w:line="240" w:lineRule="auto"/>
              <w:ind w:left="74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484323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3991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F3991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BC328A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Cruzado</w:t>
            </w:r>
            <w:r w:rsidR="003119EE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(crossover)</w:t>
            </w:r>
          </w:p>
        </w:tc>
      </w:tr>
      <w:tr w:rsidR="001F3991" w:rsidRPr="00327CFF" w14:paraId="010419B9" w14:textId="77777777" w:rsidTr="00FA44B5">
        <w:trPr>
          <w:trHeight w:val="100"/>
        </w:trPr>
        <w:tc>
          <w:tcPr>
            <w:tcW w:w="3114" w:type="pct"/>
            <w:gridSpan w:val="2"/>
            <w:vMerge w:val="restart"/>
            <w:tcBorders>
              <w:top w:val="single" w:sz="2" w:space="0" w:color="00ABB4"/>
              <w:left w:val="single" w:sz="12" w:space="0" w:color="00ABB4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93CE062" w14:textId="01743A22" w:rsidR="001F3991" w:rsidRPr="00BC328A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</w:pPr>
            <w:r w:rsidRPr="00BC328A"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  <w:t xml:space="preserve">¿Qué tipo de ECA es según su </w:t>
            </w:r>
            <w:r w:rsidR="00705C1B" w:rsidRPr="00BC328A"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  <w:t>hipótesis</w:t>
            </w:r>
            <w:r w:rsidRPr="00BC328A"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  <w:t>?</w:t>
            </w:r>
          </w:p>
        </w:tc>
        <w:tc>
          <w:tcPr>
            <w:tcW w:w="649" w:type="pct"/>
            <w:tcBorders>
              <w:top w:val="single" w:sz="2" w:space="0" w:color="00ABB4"/>
              <w:right w:val="single" w:sz="2" w:space="0" w:color="00ABB4"/>
            </w:tcBorders>
          </w:tcPr>
          <w:p w14:paraId="0F78E53F" w14:textId="77777777" w:rsidR="001F3991" w:rsidRPr="003963D7" w:rsidRDefault="001F3991" w:rsidP="001F3991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237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2BFF6CF7" w14:textId="1DF7128F" w:rsidR="001F3991" w:rsidRPr="003963D7" w:rsidRDefault="00000000" w:rsidP="001F3991">
            <w:pPr>
              <w:spacing w:after="0" w:line="240" w:lineRule="auto"/>
              <w:ind w:left="74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37932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F3991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Superioridad</w:t>
            </w:r>
          </w:p>
        </w:tc>
      </w:tr>
      <w:tr w:rsidR="001F3991" w:rsidRPr="00327CFF" w14:paraId="5531D7D1" w14:textId="77777777" w:rsidTr="00FA44B5">
        <w:trPr>
          <w:trHeight w:val="100"/>
        </w:trPr>
        <w:tc>
          <w:tcPr>
            <w:tcW w:w="3114" w:type="pct"/>
            <w:gridSpan w:val="2"/>
            <w:vMerge/>
            <w:tcBorders>
              <w:top w:val="single" w:sz="4" w:space="0" w:color="auto"/>
              <w:left w:val="single" w:sz="12" w:space="0" w:color="00ABB4"/>
              <w:bottom w:val="single" w:sz="4" w:space="0" w:color="auto"/>
            </w:tcBorders>
            <w:vAlign w:val="center"/>
            <w:hideMark/>
          </w:tcPr>
          <w:p w14:paraId="155B8775" w14:textId="77777777" w:rsidR="001F3991" w:rsidRPr="00BC328A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</w:pPr>
          </w:p>
        </w:tc>
        <w:tc>
          <w:tcPr>
            <w:tcW w:w="649" w:type="pct"/>
            <w:tcBorders>
              <w:right w:val="single" w:sz="2" w:space="0" w:color="00ABB4"/>
            </w:tcBorders>
          </w:tcPr>
          <w:p w14:paraId="73683E49" w14:textId="77777777" w:rsidR="001F3991" w:rsidRPr="003963D7" w:rsidRDefault="001F3991" w:rsidP="001F3991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237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012A775D" w14:textId="77777777" w:rsidR="001F3991" w:rsidRPr="003963D7" w:rsidRDefault="00000000" w:rsidP="001F3991">
            <w:pPr>
              <w:spacing w:after="0" w:line="240" w:lineRule="auto"/>
              <w:ind w:left="74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181475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3991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F3991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Equivalencia</w:t>
            </w:r>
          </w:p>
        </w:tc>
      </w:tr>
      <w:tr w:rsidR="001F3991" w:rsidRPr="00327CFF" w14:paraId="1E64A7F0" w14:textId="77777777" w:rsidTr="00FA44B5">
        <w:trPr>
          <w:trHeight w:val="104"/>
        </w:trPr>
        <w:tc>
          <w:tcPr>
            <w:tcW w:w="3114" w:type="pct"/>
            <w:gridSpan w:val="2"/>
            <w:vMerge/>
            <w:tcBorders>
              <w:top w:val="single" w:sz="4" w:space="0" w:color="auto"/>
              <w:left w:val="single" w:sz="12" w:space="0" w:color="00ABB4"/>
              <w:bottom w:val="single" w:sz="2" w:space="0" w:color="00ABB4"/>
            </w:tcBorders>
            <w:vAlign w:val="center"/>
            <w:hideMark/>
          </w:tcPr>
          <w:p w14:paraId="74314D22" w14:textId="77777777" w:rsidR="001F3991" w:rsidRPr="00BC328A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</w:pPr>
          </w:p>
        </w:tc>
        <w:tc>
          <w:tcPr>
            <w:tcW w:w="649" w:type="pct"/>
            <w:tcBorders>
              <w:bottom w:val="single" w:sz="2" w:space="0" w:color="00ABB4"/>
              <w:right w:val="single" w:sz="2" w:space="0" w:color="00ABB4"/>
            </w:tcBorders>
          </w:tcPr>
          <w:p w14:paraId="2268FF59" w14:textId="77777777" w:rsidR="001F3991" w:rsidRPr="003963D7" w:rsidRDefault="001F3991" w:rsidP="001F3991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237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3118C5AF" w14:textId="77777777" w:rsidR="001F3991" w:rsidRPr="003963D7" w:rsidRDefault="00000000" w:rsidP="001F3991">
            <w:pPr>
              <w:spacing w:after="0" w:line="240" w:lineRule="auto"/>
              <w:ind w:left="74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412002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3991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F3991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No inferioridad</w:t>
            </w:r>
          </w:p>
        </w:tc>
      </w:tr>
      <w:tr w:rsidR="001F3991" w:rsidRPr="00327CFF" w14:paraId="611B6FB0" w14:textId="77777777" w:rsidTr="00FA44B5">
        <w:trPr>
          <w:trHeight w:val="111"/>
        </w:trPr>
        <w:tc>
          <w:tcPr>
            <w:tcW w:w="3114" w:type="pct"/>
            <w:gridSpan w:val="2"/>
            <w:vMerge w:val="restart"/>
            <w:tcBorders>
              <w:top w:val="single" w:sz="2" w:space="0" w:color="00ABB4"/>
              <w:left w:val="single" w:sz="12" w:space="0" w:color="00ABB4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6CB9A7" w14:textId="77777777" w:rsidR="001F3991" w:rsidRPr="00BC328A" w:rsidRDefault="001F3991" w:rsidP="001F3991">
            <w:pPr>
              <w:spacing w:after="0" w:line="240" w:lineRule="auto"/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</w:pPr>
            <w:r w:rsidRPr="00BC328A">
              <w:rPr>
                <w:rFonts w:ascii="Arial Narrow" w:eastAsia="Times New Roman" w:hAnsi="Arial Narrow" w:cs="Calibri"/>
                <w:bCs/>
                <w:color w:val="595959" w:themeColor="text1" w:themeTint="A6"/>
                <w:lang w:val="es-PE" w:eastAsia="es-PE"/>
              </w:rPr>
              <w:t>¿En cuántos centros (hospitales, comunidades) se realizó el ECA?</w:t>
            </w:r>
          </w:p>
        </w:tc>
        <w:tc>
          <w:tcPr>
            <w:tcW w:w="649" w:type="pct"/>
            <w:tcBorders>
              <w:top w:val="single" w:sz="2" w:space="0" w:color="00ABB4"/>
              <w:right w:val="single" w:sz="2" w:space="0" w:color="00ABB4"/>
            </w:tcBorders>
          </w:tcPr>
          <w:p w14:paraId="5E1B2B9C" w14:textId="77777777" w:rsidR="001F3991" w:rsidRPr="003963D7" w:rsidRDefault="001F3991" w:rsidP="001F3991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237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5364E7BF" w14:textId="6FC6ACAB" w:rsidR="001F3991" w:rsidRPr="003963D7" w:rsidRDefault="00000000" w:rsidP="001F3991">
            <w:pPr>
              <w:spacing w:after="0" w:line="240" w:lineRule="auto"/>
              <w:ind w:left="74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130003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F3991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FA44B5" w:rsidRPr="00FA44B5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Un centro (</w:t>
            </w:r>
            <w:proofErr w:type="spellStart"/>
            <w:r w:rsidR="00FA44B5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u</w:t>
            </w:r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nicéntrico</w:t>
            </w:r>
            <w:proofErr w:type="spellEnd"/>
            <w:r w:rsidR="00FA44B5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)</w:t>
            </w:r>
          </w:p>
        </w:tc>
      </w:tr>
      <w:tr w:rsidR="001F3991" w:rsidRPr="00FA44B5" w14:paraId="776AEF3E" w14:textId="77777777" w:rsidTr="00FA44B5">
        <w:trPr>
          <w:trHeight w:val="104"/>
        </w:trPr>
        <w:tc>
          <w:tcPr>
            <w:tcW w:w="3114" w:type="pct"/>
            <w:gridSpan w:val="2"/>
            <w:vMerge/>
            <w:tcBorders>
              <w:top w:val="single" w:sz="4" w:space="0" w:color="auto"/>
              <w:left w:val="single" w:sz="12" w:space="0" w:color="00ABB4"/>
              <w:bottom w:val="single" w:sz="2" w:space="0" w:color="00ABB4"/>
            </w:tcBorders>
            <w:vAlign w:val="center"/>
            <w:hideMark/>
          </w:tcPr>
          <w:p w14:paraId="7498A2F4" w14:textId="77777777" w:rsidR="001F3991" w:rsidRPr="003963D7" w:rsidRDefault="001F3991" w:rsidP="001F3991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649" w:type="pct"/>
            <w:tcBorders>
              <w:bottom w:val="single" w:sz="2" w:space="0" w:color="00ABB4"/>
              <w:right w:val="single" w:sz="2" w:space="0" w:color="00ABB4"/>
            </w:tcBorders>
          </w:tcPr>
          <w:p w14:paraId="1EB059B0" w14:textId="77777777" w:rsidR="001F3991" w:rsidRPr="003963D7" w:rsidRDefault="001F3991" w:rsidP="001F3991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  <w:tc>
          <w:tcPr>
            <w:tcW w:w="1237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6E6D6FE7" w14:textId="325CBB40" w:rsidR="001F3991" w:rsidRPr="003963D7" w:rsidRDefault="00000000" w:rsidP="001F3991">
            <w:pPr>
              <w:spacing w:after="0" w:line="240" w:lineRule="auto"/>
              <w:ind w:left="74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21099588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1F3991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1F3991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M</w:t>
            </w:r>
            <w:r w:rsidR="00FA44B5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ás de uno (m</w:t>
            </w:r>
            <w:r w:rsidR="001F3991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ulticéntrico</w:t>
            </w:r>
            <w:r w:rsidR="00FA44B5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)</w:t>
            </w:r>
          </w:p>
        </w:tc>
      </w:tr>
      <w:tr w:rsidR="003119EE" w:rsidRPr="00F17EA2" w14:paraId="4F6246B1" w14:textId="77777777" w:rsidTr="00FA44B5">
        <w:trPr>
          <w:trHeight w:val="114"/>
        </w:trPr>
        <w:tc>
          <w:tcPr>
            <w:tcW w:w="5000" w:type="pct"/>
            <w:gridSpan w:val="5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00ABB4"/>
            <w:vAlign w:val="center"/>
          </w:tcPr>
          <w:p w14:paraId="2F50F20A" w14:textId="77777777" w:rsidR="003119EE" w:rsidRPr="002B5488" w:rsidRDefault="003119EE" w:rsidP="00CC0FD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color w:val="000000"/>
                <w:lang w:val="es-PE" w:eastAsia="es-PE"/>
              </w:rPr>
            </w:pPr>
            <w:r w:rsidRPr="002B5488">
              <w:rPr>
                <w:rFonts w:ascii="Arial Narrow" w:eastAsia="Times New Roman" w:hAnsi="Arial Narrow" w:cs="Calibri"/>
                <w:b/>
                <w:color w:val="FFFFFF" w:themeColor="background1"/>
                <w:lang w:val="es-PE" w:eastAsia="es-PE"/>
              </w:rPr>
              <w:t>EVALUACIÓN DEL RIESGO DE SESGO</w:t>
            </w:r>
          </w:p>
        </w:tc>
      </w:tr>
      <w:tr w:rsidR="00645BE3" w:rsidRPr="00F9541F" w14:paraId="434F64F2" w14:textId="77777777" w:rsidTr="00FA44B5">
        <w:trPr>
          <w:trHeight w:val="114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  <w:hideMark/>
          </w:tcPr>
          <w:p w14:paraId="083EE512" w14:textId="64583497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 xml:space="preserve">Basado en la herramienta </w:t>
            </w:r>
            <w:r w:rsidR="0033675D" w:rsidRPr="0033675D">
              <w:rPr>
                <w:rFonts w:ascii="Arial Narrow" w:eastAsia="Times New Roman" w:hAnsi="Arial Narrow" w:cs="Calibri"/>
                <w:b/>
                <w:bCs/>
                <w:i/>
                <w:iCs/>
                <w:color w:val="595959" w:themeColor="text1" w:themeTint="A6"/>
                <w:lang w:val="es-PE" w:eastAsia="es-PE"/>
              </w:rPr>
              <w:t xml:space="preserve">Cochrane </w:t>
            </w:r>
            <w:proofErr w:type="spellStart"/>
            <w:r w:rsidR="0033675D" w:rsidRPr="0033675D">
              <w:rPr>
                <w:rFonts w:ascii="Arial Narrow" w:eastAsia="Times New Roman" w:hAnsi="Arial Narrow" w:cs="Calibri"/>
                <w:b/>
                <w:bCs/>
                <w:i/>
                <w:iCs/>
                <w:color w:val="595959" w:themeColor="text1" w:themeTint="A6"/>
                <w:lang w:val="es-PE" w:eastAsia="es-PE"/>
              </w:rPr>
              <w:t>Risk</w:t>
            </w:r>
            <w:proofErr w:type="spellEnd"/>
            <w:r w:rsidR="0033675D" w:rsidRPr="0033675D">
              <w:rPr>
                <w:rFonts w:ascii="Arial Narrow" w:eastAsia="Times New Roman" w:hAnsi="Arial Narrow" w:cs="Calibri"/>
                <w:b/>
                <w:bCs/>
                <w:i/>
                <w:iCs/>
                <w:color w:val="595959" w:themeColor="text1" w:themeTint="A6"/>
                <w:lang w:val="es-PE" w:eastAsia="es-PE"/>
              </w:rPr>
              <w:t xml:space="preserve"> </w:t>
            </w:r>
            <w:proofErr w:type="spellStart"/>
            <w:r w:rsidR="0033675D" w:rsidRPr="0033675D">
              <w:rPr>
                <w:rFonts w:ascii="Arial Narrow" w:eastAsia="Times New Roman" w:hAnsi="Arial Narrow" w:cs="Calibri"/>
                <w:b/>
                <w:bCs/>
                <w:i/>
                <w:iCs/>
                <w:color w:val="595959" w:themeColor="text1" w:themeTint="A6"/>
                <w:lang w:val="es-PE" w:eastAsia="es-PE"/>
              </w:rPr>
              <w:t>of</w:t>
            </w:r>
            <w:proofErr w:type="spellEnd"/>
            <w:r w:rsidR="0033675D" w:rsidRPr="0033675D">
              <w:rPr>
                <w:rFonts w:ascii="Arial Narrow" w:eastAsia="Times New Roman" w:hAnsi="Arial Narrow" w:cs="Calibri"/>
                <w:b/>
                <w:bCs/>
                <w:i/>
                <w:iCs/>
                <w:color w:val="595959" w:themeColor="text1" w:themeTint="A6"/>
                <w:lang w:val="es-PE" w:eastAsia="es-PE"/>
              </w:rPr>
              <w:t xml:space="preserve"> </w:t>
            </w:r>
            <w:proofErr w:type="spellStart"/>
            <w:r w:rsidR="0033675D" w:rsidRPr="0033675D">
              <w:rPr>
                <w:rFonts w:ascii="Arial Narrow" w:eastAsia="Times New Roman" w:hAnsi="Arial Narrow" w:cs="Calibri"/>
                <w:b/>
                <w:bCs/>
                <w:i/>
                <w:iCs/>
                <w:color w:val="595959" w:themeColor="text1" w:themeTint="A6"/>
                <w:lang w:val="es-PE" w:eastAsia="es-PE"/>
              </w:rPr>
              <w:t>Bias</w:t>
            </w:r>
            <w:proofErr w:type="spellEnd"/>
            <w:r w:rsidR="0033675D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 xml:space="preserve"> (Cochrane </w:t>
            </w:r>
            <w:proofErr w:type="spellStart"/>
            <w:r w:rsidR="0033675D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>RoB</w:t>
            </w:r>
            <w:proofErr w:type="spellEnd"/>
            <w:r w:rsidR="0033675D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>)</w:t>
            </w:r>
          </w:p>
        </w:tc>
        <w:tc>
          <w:tcPr>
            <w:tcW w:w="11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  <w:hideMark/>
          </w:tcPr>
          <w:p w14:paraId="6FE6A52C" w14:textId="77777777" w:rsidR="003119EE" w:rsidRPr="003963D7" w:rsidRDefault="003119EE" w:rsidP="001A335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>Alto riesgo</w:t>
            </w:r>
          </w:p>
        </w:tc>
        <w:tc>
          <w:tcPr>
            <w:tcW w:w="106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7E5B8DAE" w14:textId="5B43F4B0" w:rsidR="003119EE" w:rsidRPr="003963D7" w:rsidRDefault="003119EE" w:rsidP="001A335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>Riesgo poco claro</w:t>
            </w:r>
          </w:p>
        </w:tc>
        <w:tc>
          <w:tcPr>
            <w:tcW w:w="82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  <w:noWrap/>
            <w:vAlign w:val="center"/>
            <w:hideMark/>
          </w:tcPr>
          <w:p w14:paraId="1957406D" w14:textId="77777777" w:rsidR="003119EE" w:rsidRPr="003963D7" w:rsidRDefault="003119EE" w:rsidP="001A3354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>Bajo riesgo</w:t>
            </w:r>
          </w:p>
        </w:tc>
      </w:tr>
      <w:tr w:rsidR="001A3354" w:rsidRPr="002357F7" w14:paraId="19EFC8CB" w14:textId="77777777" w:rsidTr="00FA44B5">
        <w:trPr>
          <w:trHeight w:val="114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57E07F77" w14:textId="77777777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1. Generación de la secuencia aleatoria</w:t>
            </w:r>
          </w:p>
        </w:tc>
        <w:tc>
          <w:tcPr>
            <w:tcW w:w="11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  <w:hideMark/>
          </w:tcPr>
          <w:p w14:paraId="5A86D31E" w14:textId="2F46B79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1043051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675D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106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</w:tcPr>
          <w:p w14:paraId="015E0C68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44966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82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  <w:hideMark/>
          </w:tcPr>
          <w:p w14:paraId="100E917B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83390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</w:tr>
      <w:tr w:rsidR="001A3354" w:rsidRPr="002357F7" w14:paraId="22E015DD" w14:textId="77777777" w:rsidTr="00FA44B5">
        <w:trPr>
          <w:trHeight w:val="100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EF6E010" w14:textId="77777777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2. Ocultamiento de la secuencia de asignación </w:t>
            </w:r>
          </w:p>
        </w:tc>
        <w:tc>
          <w:tcPr>
            <w:tcW w:w="11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  <w:hideMark/>
          </w:tcPr>
          <w:p w14:paraId="7FFE8C81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21148605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106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</w:tcPr>
          <w:p w14:paraId="63612C61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263666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82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  <w:hideMark/>
          </w:tcPr>
          <w:p w14:paraId="21F0830C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4298204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</w:tr>
      <w:tr w:rsidR="001A3354" w:rsidRPr="002357F7" w14:paraId="65D8DB56" w14:textId="77777777" w:rsidTr="00FA44B5">
        <w:trPr>
          <w:trHeight w:val="100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09B38319" w14:textId="77777777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3. Cegamiento de los participantes </w:t>
            </w:r>
          </w:p>
        </w:tc>
        <w:tc>
          <w:tcPr>
            <w:tcW w:w="11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  <w:hideMark/>
          </w:tcPr>
          <w:p w14:paraId="46B91852" w14:textId="5236CCC3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1605412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07870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106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</w:tcPr>
          <w:p w14:paraId="45E6CB25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322896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82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  <w:hideMark/>
          </w:tcPr>
          <w:p w14:paraId="420C1D9D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8875705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</w:tr>
      <w:tr w:rsidR="001A3354" w:rsidRPr="002357F7" w14:paraId="6BAE4587" w14:textId="77777777" w:rsidTr="00FA44B5">
        <w:trPr>
          <w:trHeight w:val="100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B636123" w14:textId="3F5E9EF2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4. Cegamiento del personal </w:t>
            </w:r>
            <w:r w:rsidR="005D3C58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del estudio</w:t>
            </w:r>
          </w:p>
        </w:tc>
        <w:tc>
          <w:tcPr>
            <w:tcW w:w="11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bottom"/>
          </w:tcPr>
          <w:p w14:paraId="3E924EF6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1365241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106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</w:tcPr>
          <w:p w14:paraId="0DEC05A4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198620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82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bottom"/>
          </w:tcPr>
          <w:p w14:paraId="32A128FD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20849811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</w:tr>
      <w:tr w:rsidR="001A3354" w:rsidRPr="002357F7" w14:paraId="53FDB4CC" w14:textId="77777777" w:rsidTr="00FA44B5">
        <w:trPr>
          <w:trHeight w:val="100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7AE4129" w14:textId="77777777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5. Cegamiento de los evaluadores del desenlace</w:t>
            </w:r>
          </w:p>
        </w:tc>
        <w:tc>
          <w:tcPr>
            <w:tcW w:w="11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noWrap/>
            <w:vAlign w:val="bottom"/>
            <w:hideMark/>
          </w:tcPr>
          <w:p w14:paraId="130671C7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1756589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106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</w:tcPr>
          <w:p w14:paraId="79479563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20304023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82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bottom"/>
            <w:hideMark/>
          </w:tcPr>
          <w:p w14:paraId="4A3AFCB6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955446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</w:tr>
      <w:tr w:rsidR="001A3354" w:rsidRPr="002357F7" w14:paraId="5E2AA985" w14:textId="77777777" w:rsidTr="00FA44B5">
        <w:trPr>
          <w:trHeight w:val="100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470DD86A" w14:textId="77777777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6. Datos del desenlace incompletos </w:t>
            </w:r>
          </w:p>
        </w:tc>
        <w:tc>
          <w:tcPr>
            <w:tcW w:w="11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noWrap/>
            <w:vAlign w:val="bottom"/>
          </w:tcPr>
          <w:p w14:paraId="79344055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1911423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106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</w:tcPr>
          <w:p w14:paraId="6494F74F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419072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82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bottom"/>
          </w:tcPr>
          <w:p w14:paraId="41E08A69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380530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</w:tr>
      <w:tr w:rsidR="001A3354" w:rsidRPr="002357F7" w14:paraId="5E34E85B" w14:textId="77777777" w:rsidTr="00FA44B5">
        <w:trPr>
          <w:trHeight w:val="100"/>
        </w:trPr>
        <w:tc>
          <w:tcPr>
            <w:tcW w:w="2010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25B6492E" w14:textId="77777777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7. Reporte selectivo de resultados (desviaciones al protocolo)</w:t>
            </w:r>
          </w:p>
        </w:tc>
        <w:tc>
          <w:tcPr>
            <w:tcW w:w="1104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noWrap/>
            <w:vAlign w:val="center"/>
          </w:tcPr>
          <w:p w14:paraId="5D2238D5" w14:textId="77777777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2103407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2357F7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106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4EB3C64" w14:textId="3629BBBA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10781261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675D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  <w:tc>
          <w:tcPr>
            <w:tcW w:w="82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</w:tcPr>
          <w:p w14:paraId="4F788937" w14:textId="2DB16BA0" w:rsidR="003119EE" w:rsidRPr="002357F7" w:rsidRDefault="00000000" w:rsidP="00CC0FD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sz w:val="20"/>
                  <w:szCs w:val="20"/>
                  <w:lang w:val="es-PE" w:eastAsia="es-PE"/>
                </w:rPr>
                <w:id w:val="-204181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3675D">
                  <w:rPr>
                    <w:rFonts w:ascii="MS Gothic" w:eastAsia="MS Gothic" w:hAnsi="MS Gothic" w:cs="Calibri" w:hint="eastAsia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</w:p>
        </w:tc>
      </w:tr>
      <w:tr w:rsidR="003119EE" w:rsidRPr="00F17EA2" w14:paraId="0566AAEC" w14:textId="77777777" w:rsidTr="00FA44B5">
        <w:trPr>
          <w:trHeight w:val="249"/>
        </w:trPr>
        <w:tc>
          <w:tcPr>
            <w:tcW w:w="5000" w:type="pct"/>
            <w:gridSpan w:val="5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</w:tcPr>
          <w:p w14:paraId="2EC2E20C" w14:textId="77777777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>Tiempo de seguimiento del desenlace principal</w:t>
            </w:r>
          </w:p>
        </w:tc>
      </w:tr>
      <w:tr w:rsidR="003119EE" w:rsidRPr="00F17EA2" w14:paraId="7E56A2F7" w14:textId="77777777" w:rsidTr="00FA44B5">
        <w:trPr>
          <w:trHeight w:val="249"/>
        </w:trPr>
        <w:tc>
          <w:tcPr>
            <w:tcW w:w="5000" w:type="pct"/>
            <w:gridSpan w:val="5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FFFFFF" w:themeFill="background1"/>
          </w:tcPr>
          <w:p w14:paraId="4EB7DAED" w14:textId="77777777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¿Cuánto fue el tiempo de seguimiento para el desenlace principal?: </w:t>
            </w:r>
          </w:p>
        </w:tc>
      </w:tr>
      <w:tr w:rsidR="003119EE" w14:paraId="6DFCD08A" w14:textId="77777777" w:rsidTr="00FA44B5">
        <w:trPr>
          <w:trHeight w:val="249"/>
        </w:trPr>
        <w:tc>
          <w:tcPr>
            <w:tcW w:w="5000" w:type="pct"/>
            <w:gridSpan w:val="5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  <w:vAlign w:val="center"/>
          </w:tcPr>
          <w:p w14:paraId="5CB6DB02" w14:textId="77777777" w:rsidR="003119EE" w:rsidRPr="003963D7" w:rsidRDefault="003119EE" w:rsidP="00CC0FD2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 xml:space="preserve"> Interrupción temprana</w:t>
            </w:r>
          </w:p>
        </w:tc>
      </w:tr>
      <w:tr w:rsidR="003119EE" w:rsidRPr="002357F7" w14:paraId="5A0D91B2" w14:textId="77777777" w:rsidTr="00FA44B5">
        <w:trPr>
          <w:trHeight w:val="249"/>
        </w:trPr>
        <w:tc>
          <w:tcPr>
            <w:tcW w:w="3114" w:type="pct"/>
            <w:gridSpan w:val="2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6D91ECB" w14:textId="741BBABC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¿Se detuvo tempranamente el estudio?</w:t>
            </w:r>
          </w:p>
        </w:tc>
        <w:tc>
          <w:tcPr>
            <w:tcW w:w="106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</w:tcPr>
          <w:p w14:paraId="227F1183" w14:textId="4B940AAE" w:rsidR="003119EE" w:rsidRPr="003963D7" w:rsidRDefault="00000000" w:rsidP="00CC0FD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12816419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7630B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☒</w:t>
                </w:r>
              </w:sdtContent>
            </w:sdt>
            <w:r w:rsidR="003119EE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3119EE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Sí</w:t>
            </w:r>
          </w:p>
        </w:tc>
        <w:tc>
          <w:tcPr>
            <w:tcW w:w="823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</w:tcPr>
          <w:p w14:paraId="7FCF982A" w14:textId="77777777" w:rsidR="003119EE" w:rsidRPr="003963D7" w:rsidRDefault="00000000" w:rsidP="00CC0FD2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702834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3119EE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3119EE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3119EE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No</w:t>
            </w:r>
          </w:p>
        </w:tc>
      </w:tr>
      <w:tr w:rsidR="003119EE" w:rsidRPr="00F9541F" w14:paraId="3FCE599F" w14:textId="77777777" w:rsidTr="00FA44B5">
        <w:trPr>
          <w:trHeight w:val="54"/>
        </w:trPr>
        <w:tc>
          <w:tcPr>
            <w:tcW w:w="5000" w:type="pct"/>
            <w:gridSpan w:val="5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</w:tcPr>
          <w:p w14:paraId="559B3F0B" w14:textId="77777777" w:rsidR="003119EE" w:rsidRPr="003963D7" w:rsidRDefault="003119EE" w:rsidP="00CC0FD2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  • </w:t>
            </w: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¿Por qué?:</w:t>
            </w:r>
            <w:r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</w:p>
        </w:tc>
      </w:tr>
    </w:tbl>
    <w:p w14:paraId="3D361FF5" w14:textId="6074CE85" w:rsidR="00C952AF" w:rsidRDefault="00C952AF" w:rsidP="00C952AF">
      <w:pPr>
        <w:autoSpaceDE w:val="0"/>
        <w:autoSpaceDN w:val="0"/>
        <w:adjustRightInd w:val="0"/>
        <w:rPr>
          <w:rFonts w:ascii="Arial Narrow" w:hAnsi="Arial Narrow" w:cs="Arial"/>
          <w:color w:val="FFFFFF" w:themeColor="background1"/>
          <w:sz w:val="16"/>
          <w:szCs w:val="16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79"/>
        <w:gridCol w:w="2279"/>
        <w:gridCol w:w="1712"/>
      </w:tblGrid>
      <w:tr w:rsidR="00C952AF" w:rsidRPr="000A698F" w14:paraId="6A499DDD" w14:textId="77777777" w:rsidTr="00C952AF">
        <w:trPr>
          <w:trHeight w:val="249"/>
        </w:trPr>
        <w:tc>
          <w:tcPr>
            <w:tcW w:w="5000" w:type="pct"/>
            <w:gridSpan w:val="3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00ABB4"/>
            <w:vAlign w:val="center"/>
            <w:hideMark/>
          </w:tcPr>
          <w:p w14:paraId="59714AA6" w14:textId="77777777" w:rsidR="00C952AF" w:rsidRPr="00F9541F" w:rsidRDefault="00C952AF" w:rsidP="00C952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FFFFFF"/>
                <w:lang w:val="es-PE" w:eastAsia="es-PE"/>
              </w:rPr>
            </w:pPr>
            <w:r w:rsidRPr="00645BE3">
              <w:rPr>
                <w:rFonts w:ascii="Arial Narrow" w:eastAsia="Times New Roman" w:hAnsi="Arial Narrow" w:cs="Calibri"/>
                <w:b/>
                <w:color w:val="FFFFFF"/>
                <w:lang w:val="es-PE" w:eastAsia="es-PE"/>
              </w:rPr>
              <w:t>RESULTADOS</w:t>
            </w:r>
          </w:p>
        </w:tc>
      </w:tr>
      <w:tr w:rsidR="00C952AF" w:rsidRPr="007827BF" w14:paraId="2BD30565" w14:textId="77777777" w:rsidTr="00C952AF">
        <w:trPr>
          <w:trHeight w:val="249"/>
        </w:trPr>
        <w:tc>
          <w:tcPr>
            <w:tcW w:w="5000" w:type="pct"/>
            <w:gridSpan w:val="3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  <w:vAlign w:val="center"/>
            <w:hideMark/>
          </w:tcPr>
          <w:p w14:paraId="25F464FD" w14:textId="77777777" w:rsidR="00C952AF" w:rsidRPr="00E7747E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>Tabla de características basales</w:t>
            </w:r>
          </w:p>
        </w:tc>
      </w:tr>
      <w:tr w:rsidR="00C952AF" w:rsidRPr="007827BF" w14:paraId="0FDBE9AE" w14:textId="77777777" w:rsidTr="00C952AF">
        <w:trPr>
          <w:trHeight w:val="249"/>
        </w:trPr>
        <w:tc>
          <w:tcPr>
            <w:tcW w:w="3147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FFFFFF" w:themeFill="background1"/>
            <w:vAlign w:val="center"/>
          </w:tcPr>
          <w:p w14:paraId="5982B21B" w14:textId="77777777" w:rsidR="00C952AF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¿Se evidencian diferencias entre los grupos?</w:t>
            </w: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br/>
            </w:r>
            <w:proofErr w:type="gramStart"/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  </w:t>
            </w: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(</w:t>
            </w:r>
            <w:proofErr w:type="gramEnd"/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Variables categóricas: </w:t>
            </w: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≥</w:t>
            </w:r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</w:t>
            </w: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10%</w:t>
            </w:r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de diferencia</w:t>
            </w:r>
            <w:r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)</w:t>
            </w:r>
          </w:p>
          <w:p w14:paraId="05F79B6A" w14:textId="77777777" w:rsidR="00C952AF" w:rsidRPr="003963D7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</w:pPr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  </w:t>
            </w:r>
            <w:r w:rsidRPr="00F50B70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(Variables numéricas: diferencias importantes a criterio del lector)</w:t>
            </w:r>
          </w:p>
        </w:tc>
        <w:tc>
          <w:tcPr>
            <w:tcW w:w="1058" w:type="pct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711F0AD" w14:textId="77777777" w:rsidR="00C952AF" w:rsidRPr="0027630B" w:rsidRDefault="00000000" w:rsidP="00C952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1725558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52AF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952AF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C952AF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Sí</w:t>
            </w:r>
          </w:p>
        </w:tc>
        <w:tc>
          <w:tcPr>
            <w:tcW w:w="795" w:type="pct"/>
            <w:tcBorders>
              <w:top w:val="single" w:sz="2" w:space="0" w:color="00ABB4"/>
              <w:left w:val="single" w:sz="2" w:space="0" w:color="00ABB4"/>
              <w:bottom w:val="single" w:sz="4" w:space="0" w:color="auto"/>
              <w:right w:val="single" w:sz="12" w:space="0" w:color="00ABB4"/>
            </w:tcBorders>
            <w:shd w:val="clear" w:color="auto" w:fill="FFFFFF" w:themeFill="background1"/>
            <w:vAlign w:val="center"/>
          </w:tcPr>
          <w:p w14:paraId="564AD50B" w14:textId="77777777" w:rsidR="00C952AF" w:rsidRPr="0027630B" w:rsidRDefault="00000000" w:rsidP="00C952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1526013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52AF" w:rsidRPr="003963D7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952AF" w:rsidRPr="003963D7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C952AF" w:rsidRPr="003963D7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No</w:t>
            </w:r>
          </w:p>
        </w:tc>
      </w:tr>
      <w:tr w:rsidR="00C952AF" w:rsidRPr="00F17EA2" w14:paraId="6094E1FE" w14:textId="77777777" w:rsidTr="00C952AF">
        <w:trPr>
          <w:trHeight w:val="249"/>
        </w:trPr>
        <w:tc>
          <w:tcPr>
            <w:tcW w:w="5000" w:type="pct"/>
            <w:gridSpan w:val="3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  <w:vAlign w:val="center"/>
          </w:tcPr>
          <w:p w14:paraId="02A07428" w14:textId="77777777" w:rsidR="00C952AF" w:rsidRPr="003963D7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>Tabla de resultados: desenlace principal</w:t>
            </w:r>
          </w:p>
        </w:tc>
      </w:tr>
      <w:tr w:rsidR="00C952AF" w:rsidRPr="00F17EA2" w14:paraId="0F119262" w14:textId="77777777" w:rsidTr="00C952AF">
        <w:trPr>
          <w:trHeight w:val="249"/>
        </w:trPr>
        <w:tc>
          <w:tcPr>
            <w:tcW w:w="3147" w:type="pct"/>
            <w:vMerge w:val="restart"/>
            <w:tcBorders>
              <w:top w:val="single" w:sz="2" w:space="0" w:color="00ABB4"/>
              <w:left w:val="single" w:sz="12" w:space="0" w:color="00ABB4"/>
              <w:right w:val="single" w:sz="2" w:space="0" w:color="00ABB4"/>
            </w:tcBorders>
            <w:vAlign w:val="center"/>
          </w:tcPr>
          <w:p w14:paraId="4AAEC7B5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¿Qué tipo de desenlace es y qué medida de asociación o impacto se usó?                                                                 </w:t>
            </w: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</w:tcPr>
          <w:p w14:paraId="2E3053F4" w14:textId="77777777" w:rsidR="00C952AF" w:rsidRPr="00E7747E" w:rsidRDefault="00C952AF" w:rsidP="00C952AF">
            <w:pPr>
              <w:spacing w:after="0" w:line="240" w:lineRule="auto"/>
              <w:rPr>
                <w:rFonts w:eastAsia="Times New Roman" w:cstheme="minorHAns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•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Categórico dicotómico: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val="es-PE" w:eastAsia="es-PE"/>
                </w:rPr>
                <w:id w:val="946192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OR,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val="es-PE" w:eastAsia="es-PE"/>
                </w:rPr>
                <w:id w:val="503708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RR,</w:t>
            </w:r>
            <w:r w:rsidRPr="00E7747E">
              <w:rPr>
                <w:rFonts w:eastAsia="Times New Roman" w:cstheme="minorHAnsi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val="es-PE" w:eastAsia="es-PE"/>
                </w:rPr>
                <w:id w:val="821466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RA</w:t>
            </w:r>
          </w:p>
        </w:tc>
      </w:tr>
      <w:tr w:rsidR="00C952AF" w:rsidRPr="00C362C5" w14:paraId="2F21ED70" w14:textId="77777777" w:rsidTr="00C952AF">
        <w:trPr>
          <w:trHeight w:val="249"/>
        </w:trPr>
        <w:tc>
          <w:tcPr>
            <w:tcW w:w="3147" w:type="pct"/>
            <w:vMerge/>
            <w:tcBorders>
              <w:left w:val="single" w:sz="12" w:space="0" w:color="00ABB4"/>
              <w:right w:val="single" w:sz="2" w:space="0" w:color="00ABB4"/>
            </w:tcBorders>
            <w:vAlign w:val="center"/>
          </w:tcPr>
          <w:p w14:paraId="30296BCE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</w:tcPr>
          <w:p w14:paraId="40198C23" w14:textId="77777777" w:rsidR="00C952AF" w:rsidRPr="00E7747E" w:rsidRDefault="00C952AF" w:rsidP="00C952AF">
            <w:pPr>
              <w:spacing w:after="0" w:line="240" w:lineRule="auto"/>
              <w:rPr>
                <w:rFonts w:eastAsia="Times New Roman" w:cstheme="minorHAns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•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Numérico: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eastAsia="es-PE"/>
                </w:rPr>
                <w:id w:val="-16429542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MD,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eastAsia="es-PE"/>
                </w:rPr>
                <w:id w:val="2091039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SMD</w:t>
            </w:r>
          </w:p>
        </w:tc>
      </w:tr>
      <w:tr w:rsidR="00C952AF" w:rsidRPr="00F17EA2" w14:paraId="489E2F1C" w14:textId="77777777" w:rsidTr="00C952AF">
        <w:trPr>
          <w:trHeight w:val="249"/>
        </w:trPr>
        <w:tc>
          <w:tcPr>
            <w:tcW w:w="3147" w:type="pct"/>
            <w:vMerge/>
            <w:tcBorders>
              <w:left w:val="single" w:sz="1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439EA98B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</w:tcPr>
          <w:p w14:paraId="38DB1AC1" w14:textId="77777777" w:rsidR="00C952AF" w:rsidRPr="00E7747E" w:rsidRDefault="00C952AF" w:rsidP="00C952AF">
            <w:pPr>
              <w:spacing w:after="0" w:line="240" w:lineRule="auto"/>
              <w:rPr>
                <w:rFonts w:eastAsia="Times New Roman" w:cstheme="minorHAns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•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Tiempo a evento: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val="es-PE" w:eastAsia="es-PE"/>
                </w:rPr>
                <w:id w:val="2491626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HR,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val="es-PE" w:eastAsia="es-PE"/>
                </w:rPr>
                <w:id w:val="14388733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IRR</w:t>
            </w:r>
          </w:p>
        </w:tc>
      </w:tr>
      <w:tr w:rsidR="00C952AF" w:rsidRPr="00F17EA2" w14:paraId="5C62C33B" w14:textId="77777777" w:rsidTr="00C952AF">
        <w:trPr>
          <w:trHeight w:val="826"/>
        </w:trPr>
        <w:tc>
          <w:tcPr>
            <w:tcW w:w="5000" w:type="pct"/>
            <w:gridSpan w:val="3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000000" w:fill="FFFFFF"/>
            <w:hideMark/>
          </w:tcPr>
          <w:p w14:paraId="77822C92" w14:textId="77777777" w:rsidR="00C952AF" w:rsidRPr="00E7747E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Interprete la medida de asociación:</w:t>
            </w:r>
          </w:p>
          <w:p w14:paraId="57F4D05A" w14:textId="77777777" w:rsidR="00C952AF" w:rsidRPr="00E7747E" w:rsidRDefault="00C952AF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  <w:p w14:paraId="65E9FB83" w14:textId="77777777" w:rsidR="00C952AF" w:rsidRPr="00E7747E" w:rsidRDefault="00C952AF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</w:tr>
      <w:tr w:rsidR="00C952AF" w:rsidRPr="00F17EA2" w14:paraId="1A3C7D0E" w14:textId="77777777" w:rsidTr="00C952AF">
        <w:trPr>
          <w:trHeight w:val="249"/>
        </w:trPr>
        <w:tc>
          <w:tcPr>
            <w:tcW w:w="5000" w:type="pct"/>
            <w:gridSpan w:val="3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  <w:vAlign w:val="center"/>
            <w:hideMark/>
          </w:tcPr>
          <w:p w14:paraId="53E884D3" w14:textId="77777777" w:rsidR="00C952AF" w:rsidRPr="00E7747E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Arial Narrow" w:eastAsia="Times New Roman" w:hAnsi="Arial Narrow" w:cs="Calibri"/>
                <w:b/>
                <w:bCs/>
                <w:color w:val="595959" w:themeColor="text1" w:themeTint="A6"/>
                <w:lang w:val="es-PE" w:eastAsia="es-PE"/>
              </w:rPr>
              <w:t>Tabla de resultados: otros desenlaces relevantes</w:t>
            </w:r>
          </w:p>
        </w:tc>
      </w:tr>
      <w:tr w:rsidR="00C952AF" w:rsidRPr="00F17EA2" w14:paraId="3AD906E0" w14:textId="77777777" w:rsidTr="00C952AF">
        <w:trPr>
          <w:trHeight w:val="249"/>
        </w:trPr>
        <w:tc>
          <w:tcPr>
            <w:tcW w:w="3147" w:type="pct"/>
            <w:vMerge w:val="restart"/>
            <w:tcBorders>
              <w:top w:val="single" w:sz="2" w:space="0" w:color="00ABB4"/>
              <w:left w:val="single" w:sz="1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D9632DE" w14:textId="77777777" w:rsidR="00C952AF" w:rsidRPr="00E7747E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¿Qué tipo de desenlace es y qué medida de asociación o impacto se usó?                                                                 </w:t>
            </w: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262A2BA4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•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Categórico dicotómico: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val="es-PE" w:eastAsia="es-PE"/>
                </w:rPr>
                <w:id w:val="-2011056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OR,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val="es-PE" w:eastAsia="es-PE"/>
                </w:rPr>
                <w:id w:val="-9616513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RR,</w:t>
            </w:r>
            <w:r w:rsidRPr="00E7747E">
              <w:rPr>
                <w:rFonts w:eastAsia="Times New Roman" w:cstheme="minorHAnsi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val="es-PE" w:eastAsia="es-PE"/>
                </w:rPr>
                <w:id w:val="-7699374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RA</w:t>
            </w:r>
          </w:p>
        </w:tc>
      </w:tr>
      <w:tr w:rsidR="00C952AF" w:rsidRPr="000A698F" w14:paraId="5A3FE2AF" w14:textId="77777777" w:rsidTr="00C952AF">
        <w:trPr>
          <w:trHeight w:val="249"/>
        </w:trPr>
        <w:tc>
          <w:tcPr>
            <w:tcW w:w="3147" w:type="pct"/>
            <w:vMerge/>
            <w:tcBorders>
              <w:left w:val="single" w:sz="12" w:space="0" w:color="00ABB4"/>
              <w:right w:val="single" w:sz="2" w:space="0" w:color="00ABB4"/>
            </w:tcBorders>
            <w:vAlign w:val="center"/>
            <w:hideMark/>
          </w:tcPr>
          <w:p w14:paraId="32E9801D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  <w:hideMark/>
          </w:tcPr>
          <w:p w14:paraId="42E4AFFA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•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Numérico: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eastAsia="es-PE"/>
                </w:rPr>
                <w:id w:val="-1008802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MD,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eastAsia="es-PE"/>
                </w:rPr>
                <w:id w:val="15360780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eastAsia="es-PE"/>
              </w:rPr>
              <w:t>SMD</w:t>
            </w:r>
          </w:p>
        </w:tc>
      </w:tr>
      <w:tr w:rsidR="00C952AF" w:rsidRPr="00F17EA2" w14:paraId="68B3A343" w14:textId="77777777" w:rsidTr="00C952AF">
        <w:trPr>
          <w:trHeight w:val="249"/>
        </w:trPr>
        <w:tc>
          <w:tcPr>
            <w:tcW w:w="3147" w:type="pct"/>
            <w:vMerge/>
            <w:tcBorders>
              <w:left w:val="single" w:sz="1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5FE83DBF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vAlign w:val="center"/>
          </w:tcPr>
          <w:p w14:paraId="6B95B0FC" w14:textId="77777777" w:rsidR="00C952AF" w:rsidRPr="00E7747E" w:rsidRDefault="00C952AF" w:rsidP="00C952AF">
            <w:pPr>
              <w:spacing w:after="0" w:line="240" w:lineRule="auto"/>
              <w:rPr>
                <w:rFonts w:eastAsia="Times New Roman" w:cstheme="minorHAns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•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Tiempo a evento: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val="es-PE" w:eastAsia="es-PE"/>
                </w:rPr>
                <w:id w:val="-2057386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HR,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sdt>
              <w:sdtPr>
                <w:rPr>
                  <w:rFonts w:eastAsia="Times New Roman" w:cstheme="minorHAnsi"/>
                  <w:color w:val="595959" w:themeColor="text1" w:themeTint="A6"/>
                  <w:sz w:val="20"/>
                  <w:szCs w:val="20"/>
                  <w:lang w:val="es-PE" w:eastAsia="es-PE"/>
                </w:rPr>
                <w:id w:val="-14761457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E7747E">
                  <w:rPr>
                    <w:rFonts w:ascii="MS Gothic" w:eastAsia="MS Gothic" w:hAnsi="MS Gothic" w:cstheme="minorHAns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IRR</w:t>
            </w:r>
          </w:p>
        </w:tc>
      </w:tr>
      <w:tr w:rsidR="00C952AF" w:rsidRPr="00F17EA2" w14:paraId="060F3BA3" w14:textId="77777777" w:rsidTr="00C952AF">
        <w:trPr>
          <w:trHeight w:val="826"/>
        </w:trPr>
        <w:tc>
          <w:tcPr>
            <w:tcW w:w="5000" w:type="pct"/>
            <w:gridSpan w:val="3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000000" w:fill="FFFFFF"/>
            <w:hideMark/>
          </w:tcPr>
          <w:p w14:paraId="4E8B3AF3" w14:textId="77777777" w:rsidR="00C952AF" w:rsidRPr="00E7747E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Interprete la medida de asociación: </w:t>
            </w:r>
          </w:p>
          <w:p w14:paraId="4E614E8C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</w:tr>
      <w:tr w:rsidR="00C952AF" w:rsidRPr="00F17EA2" w14:paraId="7EF9B5B4" w14:textId="77777777" w:rsidTr="00C952AF">
        <w:trPr>
          <w:trHeight w:val="258"/>
        </w:trPr>
        <w:tc>
          <w:tcPr>
            <w:tcW w:w="5000" w:type="pct"/>
            <w:gridSpan w:val="3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00ABB4"/>
            <w:vAlign w:val="center"/>
            <w:hideMark/>
          </w:tcPr>
          <w:p w14:paraId="116F897A" w14:textId="77777777" w:rsidR="00C952AF" w:rsidRPr="00645BE3" w:rsidRDefault="00C952AF" w:rsidP="00C952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color w:val="595959" w:themeColor="text1" w:themeTint="A6"/>
                <w:lang w:val="es-PE" w:eastAsia="es-PE"/>
              </w:rPr>
            </w:pPr>
            <w:r w:rsidRPr="00645BE3">
              <w:rPr>
                <w:rFonts w:ascii="Arial Narrow" w:eastAsia="Times New Roman" w:hAnsi="Arial Narrow" w:cs="Calibri"/>
                <w:b/>
                <w:color w:val="FFFFFF" w:themeColor="background1"/>
                <w:lang w:val="es-PE" w:eastAsia="es-PE"/>
              </w:rPr>
              <w:t>EVALUACIÓN DE LOS POTENCIALES CONFLICTOS DE INTERÉS</w:t>
            </w:r>
          </w:p>
        </w:tc>
      </w:tr>
      <w:tr w:rsidR="00C952AF" w:rsidRPr="000A698F" w14:paraId="7FB8C150" w14:textId="77777777" w:rsidTr="00C952AF">
        <w:trPr>
          <w:trHeight w:val="258"/>
        </w:trPr>
        <w:tc>
          <w:tcPr>
            <w:tcW w:w="3147" w:type="pct"/>
            <w:vMerge w:val="restart"/>
            <w:tcBorders>
              <w:top w:val="single" w:sz="2" w:space="0" w:color="00ABB4"/>
              <w:left w:val="single" w:sz="1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4CBCB6EC" w14:textId="77777777" w:rsidR="00C952AF" w:rsidRPr="00E7747E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¿Quién financió esta ECA?</w:t>
            </w: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  <w:vAlign w:val="center"/>
            <w:hideMark/>
          </w:tcPr>
          <w:p w14:paraId="7EC25160" w14:textId="77777777" w:rsidR="00C952AF" w:rsidRPr="00E7747E" w:rsidRDefault="00000000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13038836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52AF" w:rsidRPr="00E7747E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952AF"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C952AF"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No menciona </w:t>
            </w:r>
          </w:p>
        </w:tc>
      </w:tr>
      <w:tr w:rsidR="00C952AF" w:rsidRPr="000A698F" w14:paraId="7AAAE7C5" w14:textId="77777777" w:rsidTr="00C952AF">
        <w:trPr>
          <w:trHeight w:val="258"/>
        </w:trPr>
        <w:tc>
          <w:tcPr>
            <w:tcW w:w="3147" w:type="pct"/>
            <w:vMerge/>
            <w:tcBorders>
              <w:left w:val="single" w:sz="12" w:space="0" w:color="00ABB4"/>
              <w:right w:val="single" w:sz="2" w:space="0" w:color="00ABB4"/>
            </w:tcBorders>
            <w:vAlign w:val="center"/>
            <w:hideMark/>
          </w:tcPr>
          <w:p w14:paraId="6DDD1A90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  <w:vAlign w:val="center"/>
            <w:hideMark/>
          </w:tcPr>
          <w:p w14:paraId="5650F3EE" w14:textId="77777777" w:rsidR="00C952AF" w:rsidRPr="00E7747E" w:rsidRDefault="00000000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1590775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52AF" w:rsidRPr="00E7747E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952AF"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C952AF"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Industria farmacéutica</w:t>
            </w:r>
          </w:p>
        </w:tc>
      </w:tr>
      <w:tr w:rsidR="00C952AF" w:rsidRPr="000A698F" w14:paraId="3C1B28E6" w14:textId="77777777" w:rsidTr="00C952AF">
        <w:trPr>
          <w:trHeight w:val="258"/>
        </w:trPr>
        <w:tc>
          <w:tcPr>
            <w:tcW w:w="3147" w:type="pct"/>
            <w:vMerge/>
            <w:tcBorders>
              <w:left w:val="single" w:sz="12" w:space="0" w:color="00ABB4"/>
              <w:right w:val="single" w:sz="2" w:space="0" w:color="00ABB4"/>
            </w:tcBorders>
            <w:vAlign w:val="center"/>
            <w:hideMark/>
          </w:tcPr>
          <w:p w14:paraId="098A6981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FFFFFF" w:themeFill="background1"/>
            <w:vAlign w:val="center"/>
            <w:hideMark/>
          </w:tcPr>
          <w:p w14:paraId="1DFE33EF" w14:textId="77777777" w:rsidR="00C952AF" w:rsidRPr="00E7747E" w:rsidRDefault="00000000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15810204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52AF" w:rsidRPr="00E7747E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952AF"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C952AF"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Autofinanciado  </w:t>
            </w:r>
          </w:p>
        </w:tc>
      </w:tr>
      <w:tr w:rsidR="00C952AF" w:rsidRPr="000A698F" w14:paraId="26BF5C33" w14:textId="77777777" w:rsidTr="00C952AF">
        <w:trPr>
          <w:trHeight w:val="258"/>
        </w:trPr>
        <w:tc>
          <w:tcPr>
            <w:tcW w:w="3147" w:type="pct"/>
            <w:vMerge/>
            <w:tcBorders>
              <w:left w:val="single" w:sz="1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78FCC78F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FFFFFF" w:themeFill="background1"/>
            <w:vAlign w:val="center"/>
          </w:tcPr>
          <w:p w14:paraId="1480A825" w14:textId="77777777" w:rsidR="00C952AF" w:rsidRPr="00E7747E" w:rsidRDefault="00000000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17491458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52AF" w:rsidRPr="00E7747E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952AF"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C952AF"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Otros: </w:t>
            </w:r>
          </w:p>
        </w:tc>
      </w:tr>
      <w:tr w:rsidR="00C952AF" w:rsidRPr="00F17EA2" w14:paraId="27AB2FC7" w14:textId="77777777" w:rsidTr="00C952AF">
        <w:trPr>
          <w:trHeight w:val="249"/>
        </w:trPr>
        <w:tc>
          <w:tcPr>
            <w:tcW w:w="3147" w:type="pct"/>
            <w:vMerge w:val="restart"/>
            <w:tcBorders>
              <w:top w:val="single" w:sz="2" w:space="0" w:color="00ABB4"/>
              <w:left w:val="single" w:sz="1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1640D251" w14:textId="77777777" w:rsidR="00C952AF" w:rsidRPr="00E7747E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¿Se declara algún otro potencial conflicto de interés?</w:t>
            </w: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  <w:vAlign w:val="center"/>
          </w:tcPr>
          <w:p w14:paraId="4FD13355" w14:textId="77777777" w:rsidR="00C952AF" w:rsidRPr="00E7747E" w:rsidRDefault="00000000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1698772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52AF" w:rsidRPr="00E7747E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952AF"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C952AF"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No menciona si tiene o no conflictos</w:t>
            </w:r>
          </w:p>
        </w:tc>
      </w:tr>
      <w:tr w:rsidR="00C952AF" w:rsidRPr="00F17EA2" w14:paraId="053C1137" w14:textId="77777777" w:rsidTr="00C952AF">
        <w:trPr>
          <w:trHeight w:val="249"/>
        </w:trPr>
        <w:tc>
          <w:tcPr>
            <w:tcW w:w="3147" w:type="pct"/>
            <w:vMerge/>
            <w:tcBorders>
              <w:left w:val="single" w:sz="1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D54AE58" w14:textId="77777777" w:rsidR="00C952AF" w:rsidRPr="00E7747E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  <w:vAlign w:val="center"/>
          </w:tcPr>
          <w:p w14:paraId="64B169FE" w14:textId="77777777" w:rsidR="00C952AF" w:rsidRPr="00E7747E" w:rsidRDefault="00000000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766421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52AF" w:rsidRPr="00E7747E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952AF"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C952AF"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Declara tener conflictos</w:t>
            </w:r>
            <w:r w:rsidR="00C952AF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de interés</w:t>
            </w:r>
          </w:p>
        </w:tc>
      </w:tr>
      <w:tr w:rsidR="00C952AF" w:rsidRPr="00F17EA2" w14:paraId="0967F4EC" w14:textId="77777777" w:rsidTr="00C952AF">
        <w:trPr>
          <w:trHeight w:val="249"/>
        </w:trPr>
        <w:tc>
          <w:tcPr>
            <w:tcW w:w="3147" w:type="pct"/>
            <w:vMerge/>
            <w:tcBorders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C6D1995" w14:textId="77777777" w:rsidR="00C952AF" w:rsidRPr="00E7747E" w:rsidRDefault="00C952AF" w:rsidP="00C952AF">
            <w:pPr>
              <w:spacing w:after="0" w:line="240" w:lineRule="auto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FFFFFF" w:themeFill="background1"/>
            <w:vAlign w:val="center"/>
          </w:tcPr>
          <w:p w14:paraId="307B6895" w14:textId="77777777" w:rsidR="00C952AF" w:rsidRPr="00E7747E" w:rsidRDefault="00000000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sdt>
              <w:sdtPr>
                <w:rPr>
                  <w:rFonts w:ascii="Calibri" w:eastAsia="Times New Roman" w:hAnsi="Calibri" w:cs="Calibri"/>
                  <w:color w:val="595959" w:themeColor="text1" w:themeTint="A6"/>
                  <w:sz w:val="20"/>
                  <w:szCs w:val="20"/>
                  <w:lang w:val="es-PE" w:eastAsia="es-PE"/>
                </w:rPr>
                <w:id w:val="-9457003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952AF" w:rsidRPr="00E7747E">
                  <w:rPr>
                    <w:rFonts w:ascii="MS Gothic" w:eastAsia="MS Gothic" w:hAnsi="MS Gothic" w:cs="Calibri" w:hint="eastAsia"/>
                    <w:color w:val="595959" w:themeColor="text1" w:themeTint="A6"/>
                    <w:sz w:val="20"/>
                    <w:szCs w:val="20"/>
                    <w:lang w:val="es-PE" w:eastAsia="es-PE"/>
                  </w:rPr>
                  <w:t>☐</w:t>
                </w:r>
              </w:sdtContent>
            </w:sdt>
            <w:r w:rsidR="00C952AF" w:rsidRPr="00E7747E"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  <w:t xml:space="preserve"> </w:t>
            </w:r>
            <w:r w:rsidR="00C952AF"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Declara no tener conflictos</w:t>
            </w:r>
            <w:r w:rsidR="00C952AF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de interés</w:t>
            </w:r>
          </w:p>
        </w:tc>
      </w:tr>
      <w:tr w:rsidR="00C952AF" w:rsidRPr="000A698F" w14:paraId="4D3AFA1F" w14:textId="77777777" w:rsidTr="00C952AF">
        <w:trPr>
          <w:trHeight w:val="249"/>
        </w:trPr>
        <w:tc>
          <w:tcPr>
            <w:tcW w:w="5000" w:type="pct"/>
            <w:gridSpan w:val="3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00ABB4"/>
            <w:vAlign w:val="center"/>
            <w:hideMark/>
          </w:tcPr>
          <w:p w14:paraId="742BBE93" w14:textId="77777777" w:rsidR="00C952AF" w:rsidRPr="00E7747E" w:rsidRDefault="00C952AF" w:rsidP="00C952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Arial Narrow" w:eastAsia="Times New Roman" w:hAnsi="Arial Narrow" w:cs="Calibri"/>
                <w:b/>
                <w:color w:val="FFFFFF" w:themeColor="background1"/>
                <w:lang w:val="es-PE" w:eastAsia="es-PE"/>
              </w:rPr>
              <w:t>CONCLUSIONES</w:t>
            </w:r>
          </w:p>
        </w:tc>
      </w:tr>
      <w:tr w:rsidR="00C952AF" w:rsidRPr="00F17EA2" w14:paraId="0A7B8CCD" w14:textId="77777777" w:rsidTr="00C952AF">
        <w:trPr>
          <w:trHeight w:val="216"/>
        </w:trPr>
        <w:tc>
          <w:tcPr>
            <w:tcW w:w="3147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A9A66AE" w14:textId="77777777" w:rsidR="00C952AF" w:rsidRPr="00E7747E" w:rsidRDefault="00C952AF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¿Qué beneficios estadísticamente significativos tuvo la intervención</w:t>
            </w:r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con respecto al comparador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?</w:t>
            </w: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bottom"/>
          </w:tcPr>
          <w:p w14:paraId="4061FEDF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</w:p>
        </w:tc>
      </w:tr>
      <w:tr w:rsidR="00C952AF" w:rsidRPr="00F17EA2" w14:paraId="0E7F6722" w14:textId="77777777" w:rsidTr="00C952AF">
        <w:trPr>
          <w:trHeight w:val="262"/>
        </w:trPr>
        <w:tc>
          <w:tcPr>
            <w:tcW w:w="3147" w:type="pct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  <w:hideMark/>
          </w:tcPr>
          <w:p w14:paraId="40D55B81" w14:textId="77777777" w:rsidR="00C952AF" w:rsidRPr="00E7747E" w:rsidRDefault="00C952AF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¿Qué daños estadísticamente significativos tuvo la intervención</w:t>
            </w:r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 con respecto al comparador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?</w:t>
            </w: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bottom"/>
          </w:tcPr>
          <w:p w14:paraId="54244532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lang w:val="es-PE" w:eastAsia="es-PE"/>
              </w:rPr>
            </w:pPr>
          </w:p>
        </w:tc>
      </w:tr>
      <w:tr w:rsidR="00C952AF" w:rsidRPr="00D63796" w14:paraId="6E123B8C" w14:textId="77777777" w:rsidTr="00C952AF">
        <w:trPr>
          <w:trHeight w:val="282"/>
        </w:trPr>
        <w:tc>
          <w:tcPr>
            <w:tcW w:w="3147" w:type="pct"/>
            <w:vMerge w:val="restart"/>
            <w:tcBorders>
              <w:top w:val="single" w:sz="2" w:space="0" w:color="00ABB4"/>
              <w:left w:val="single" w:sz="12" w:space="0" w:color="00ABB4"/>
              <w:right w:val="single" w:sz="2" w:space="0" w:color="00ABB4"/>
            </w:tcBorders>
            <w:vAlign w:val="center"/>
          </w:tcPr>
          <w:p w14:paraId="6ED3B9F7" w14:textId="3E24F49F" w:rsidR="00C952AF" w:rsidRDefault="00E547A8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Dados </w:t>
            </w:r>
            <w:r w:rsidR="00C952AF"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los resultados del estudio, </w:t>
            </w:r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¿</w:t>
            </w:r>
            <w:r w:rsidR="00C952AF"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usarías la intervención o el </w:t>
            </w:r>
            <w:r w:rsidR="00C952AF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comparador</w:t>
            </w:r>
            <w:r w:rsidR="00C952AF"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?</w:t>
            </w:r>
          </w:p>
          <w:p w14:paraId="42A7C5B1" w14:textId="77777777" w:rsidR="00E547A8" w:rsidRDefault="00E547A8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  <w:p w14:paraId="48A44045" w14:textId="7AD39A01" w:rsidR="00E547A8" w:rsidRPr="00E547A8" w:rsidRDefault="00E547A8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i/>
                <w:iCs/>
                <w:color w:val="595959" w:themeColor="text1" w:themeTint="A6"/>
                <w:lang w:val="es-PE" w:eastAsia="es-PE"/>
              </w:rPr>
            </w:pPr>
            <w:r w:rsidRPr="00E547A8">
              <w:rPr>
                <w:rFonts w:ascii="Arial Narrow" w:eastAsia="Times New Roman" w:hAnsi="Arial Narrow" w:cs="Calibri"/>
                <w:i/>
                <w:iCs/>
                <w:color w:val="595959" w:themeColor="text1" w:themeTint="A6"/>
                <w:sz w:val="20"/>
                <w:szCs w:val="20"/>
                <w:lang w:val="es-PE" w:eastAsia="es-PE"/>
              </w:rPr>
              <w:t>(</w:t>
            </w:r>
            <w:r w:rsidRPr="00E547A8">
              <w:rPr>
                <w:rFonts w:ascii="Arial Narrow" w:eastAsia="Times New Roman" w:hAnsi="Arial Narrow" w:cs="Calibri"/>
                <w:i/>
                <w:iCs/>
                <w:color w:val="595959" w:themeColor="text1" w:themeTint="A6"/>
                <w:sz w:val="18"/>
                <w:szCs w:val="18"/>
                <w:lang w:val="es-PE" w:eastAsia="es-PE"/>
              </w:rPr>
              <w:t>Recuerde que este las decisiones se toman considerando todos los estudios elaborados a nivel mundial, por lo cual esta pregunta es netamente académica)</w:t>
            </w: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</w:tcPr>
          <w:p w14:paraId="60426464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Segoe UI Symbol" w:eastAsia="Times New Roman" w:hAnsi="Segoe UI Symbol" w:cs="Segoe UI Symbol"/>
                <w:color w:val="595959" w:themeColor="text1" w:themeTint="A6"/>
                <w:sz w:val="20"/>
                <w:szCs w:val="20"/>
                <w:lang w:val="es-PE" w:eastAsia="es-PE"/>
              </w:rPr>
              <w:t>☐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Intervención</w:t>
            </w:r>
          </w:p>
        </w:tc>
      </w:tr>
      <w:tr w:rsidR="00C952AF" w:rsidRPr="00D63796" w14:paraId="70191538" w14:textId="77777777" w:rsidTr="00C952AF">
        <w:trPr>
          <w:trHeight w:val="282"/>
        </w:trPr>
        <w:tc>
          <w:tcPr>
            <w:tcW w:w="3147" w:type="pct"/>
            <w:vMerge/>
            <w:tcBorders>
              <w:left w:val="single" w:sz="12" w:space="0" w:color="00ABB4"/>
              <w:right w:val="single" w:sz="2" w:space="0" w:color="00ABB4"/>
            </w:tcBorders>
            <w:vAlign w:val="center"/>
          </w:tcPr>
          <w:p w14:paraId="4C83674A" w14:textId="77777777" w:rsidR="00C952AF" w:rsidRPr="00E7747E" w:rsidRDefault="00C952AF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</w:tcPr>
          <w:p w14:paraId="681E5E6B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Segoe UI Symbol" w:eastAsia="Times New Roman" w:hAnsi="Segoe UI Symbol" w:cs="Segoe UI Symbol"/>
                <w:color w:val="595959" w:themeColor="text1" w:themeTint="A6"/>
                <w:sz w:val="20"/>
                <w:szCs w:val="20"/>
                <w:lang w:val="es-PE" w:eastAsia="es-PE"/>
              </w:rPr>
              <w:t>☐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Comparador</w:t>
            </w:r>
          </w:p>
        </w:tc>
      </w:tr>
      <w:tr w:rsidR="00C952AF" w:rsidRPr="00D63796" w14:paraId="7245C8E2" w14:textId="77777777" w:rsidTr="00C952AF">
        <w:trPr>
          <w:trHeight w:val="282"/>
        </w:trPr>
        <w:tc>
          <w:tcPr>
            <w:tcW w:w="3147" w:type="pct"/>
            <w:vMerge/>
            <w:tcBorders>
              <w:left w:val="single" w:sz="12" w:space="0" w:color="00ABB4"/>
              <w:right w:val="single" w:sz="2" w:space="0" w:color="00ABB4"/>
            </w:tcBorders>
            <w:vAlign w:val="center"/>
          </w:tcPr>
          <w:p w14:paraId="0D500A32" w14:textId="77777777" w:rsidR="00C952AF" w:rsidRPr="00E7747E" w:rsidRDefault="00C952AF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</w:tcPr>
          <w:p w14:paraId="52A3D596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Segoe UI Symbol" w:eastAsia="Times New Roman" w:hAnsi="Segoe UI Symbol" w:cs="Segoe UI Symbol"/>
                <w:color w:val="595959" w:themeColor="text1" w:themeTint="A6"/>
                <w:sz w:val="20"/>
                <w:szCs w:val="20"/>
                <w:lang w:val="es-PE" w:eastAsia="es-PE"/>
              </w:rPr>
              <w:t>☐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Ninguno</w:t>
            </w:r>
          </w:p>
        </w:tc>
      </w:tr>
      <w:tr w:rsidR="00C952AF" w:rsidRPr="00D63796" w14:paraId="5513D321" w14:textId="77777777" w:rsidTr="00C952AF">
        <w:trPr>
          <w:trHeight w:val="282"/>
        </w:trPr>
        <w:tc>
          <w:tcPr>
            <w:tcW w:w="3147" w:type="pct"/>
            <w:vMerge/>
            <w:tcBorders>
              <w:left w:val="single" w:sz="1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7A388DCB" w14:textId="77777777" w:rsidR="00C952AF" w:rsidRPr="00E7747E" w:rsidRDefault="00C952AF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</w:tcPr>
          <w:p w14:paraId="66A4A326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Segoe UI Symbol" w:eastAsia="Times New Roman" w:hAnsi="Segoe UI Symbol" w:cs="Segoe UI Symbol"/>
                <w:color w:val="595959" w:themeColor="text1" w:themeTint="A6"/>
                <w:sz w:val="20"/>
                <w:szCs w:val="20"/>
                <w:lang w:val="es-PE" w:eastAsia="es-PE"/>
              </w:rPr>
              <w:t>☐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Cualquiera</w:t>
            </w:r>
          </w:p>
        </w:tc>
      </w:tr>
      <w:tr w:rsidR="00C952AF" w:rsidRPr="00D63796" w14:paraId="6F34DD81" w14:textId="77777777" w:rsidTr="00C952AF">
        <w:trPr>
          <w:trHeight w:val="282"/>
        </w:trPr>
        <w:tc>
          <w:tcPr>
            <w:tcW w:w="3147" w:type="pct"/>
            <w:vMerge w:val="restart"/>
            <w:tcBorders>
              <w:top w:val="single" w:sz="2" w:space="0" w:color="00ABB4"/>
              <w:left w:val="single" w:sz="12" w:space="0" w:color="00ABB4"/>
              <w:right w:val="single" w:sz="2" w:space="0" w:color="00ABB4"/>
            </w:tcBorders>
            <w:vAlign w:val="center"/>
          </w:tcPr>
          <w:p w14:paraId="74976929" w14:textId="77777777" w:rsidR="00C952AF" w:rsidRPr="00E7747E" w:rsidRDefault="00C952AF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Al considerar los criterios evaluados, ¿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Qué tant</w:t>
            </w:r>
            <w:r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 xml:space="preserve">a confianza tienes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en los resultados de este estudio?</w:t>
            </w: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</w:tcPr>
          <w:p w14:paraId="6FAA315E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Segoe UI Symbol" w:eastAsia="Times New Roman" w:hAnsi="Segoe UI Symbol" w:cs="Segoe UI Symbol"/>
                <w:color w:val="595959" w:themeColor="text1" w:themeTint="A6"/>
                <w:sz w:val="20"/>
                <w:szCs w:val="20"/>
                <w:lang w:val="es-PE" w:eastAsia="es-PE"/>
              </w:rPr>
              <w:t>☐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Alta</w:t>
            </w:r>
          </w:p>
        </w:tc>
      </w:tr>
      <w:tr w:rsidR="00C952AF" w:rsidRPr="00D63796" w14:paraId="5C0AD64D" w14:textId="77777777" w:rsidTr="00C952AF">
        <w:trPr>
          <w:trHeight w:val="282"/>
        </w:trPr>
        <w:tc>
          <w:tcPr>
            <w:tcW w:w="3147" w:type="pct"/>
            <w:vMerge/>
            <w:tcBorders>
              <w:left w:val="single" w:sz="12" w:space="0" w:color="00ABB4"/>
              <w:right w:val="single" w:sz="2" w:space="0" w:color="00ABB4"/>
            </w:tcBorders>
            <w:vAlign w:val="center"/>
          </w:tcPr>
          <w:p w14:paraId="5A228F87" w14:textId="77777777" w:rsidR="00C952AF" w:rsidRPr="00E7747E" w:rsidRDefault="00C952AF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</w:tcPr>
          <w:p w14:paraId="7AE91D02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Segoe UI Symbol" w:eastAsia="Times New Roman" w:hAnsi="Segoe UI Symbol" w:cs="Segoe UI Symbol"/>
                <w:color w:val="595959" w:themeColor="text1" w:themeTint="A6"/>
                <w:sz w:val="20"/>
                <w:szCs w:val="20"/>
                <w:lang w:val="es-PE" w:eastAsia="es-PE"/>
              </w:rPr>
              <w:t>☐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Media</w:t>
            </w:r>
          </w:p>
        </w:tc>
      </w:tr>
      <w:tr w:rsidR="00C952AF" w:rsidRPr="00D63796" w14:paraId="252CEA44" w14:textId="77777777" w:rsidTr="00C952AF">
        <w:trPr>
          <w:trHeight w:val="282"/>
        </w:trPr>
        <w:tc>
          <w:tcPr>
            <w:tcW w:w="3147" w:type="pct"/>
            <w:vMerge/>
            <w:tcBorders>
              <w:left w:val="single" w:sz="12" w:space="0" w:color="00ABB4"/>
              <w:right w:val="single" w:sz="2" w:space="0" w:color="00ABB4"/>
            </w:tcBorders>
            <w:vAlign w:val="center"/>
          </w:tcPr>
          <w:p w14:paraId="26CC3C7D" w14:textId="77777777" w:rsidR="00C952AF" w:rsidRPr="00E7747E" w:rsidRDefault="00C952AF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</w:tcPr>
          <w:p w14:paraId="04394C33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Segoe UI Symbol" w:eastAsia="Times New Roman" w:hAnsi="Segoe UI Symbol" w:cs="Segoe UI Symbol"/>
                <w:color w:val="595959" w:themeColor="text1" w:themeTint="A6"/>
                <w:sz w:val="20"/>
                <w:szCs w:val="20"/>
                <w:lang w:val="es-PE" w:eastAsia="es-PE"/>
              </w:rPr>
              <w:t>☐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Baja</w:t>
            </w:r>
          </w:p>
        </w:tc>
      </w:tr>
      <w:tr w:rsidR="00C952AF" w:rsidRPr="00D63796" w14:paraId="2AC10D43" w14:textId="77777777" w:rsidTr="00C952AF">
        <w:trPr>
          <w:trHeight w:val="282"/>
        </w:trPr>
        <w:tc>
          <w:tcPr>
            <w:tcW w:w="3147" w:type="pct"/>
            <w:vMerge/>
            <w:tcBorders>
              <w:left w:val="single" w:sz="1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4723ECD9" w14:textId="77777777" w:rsidR="00C952AF" w:rsidRPr="00E7747E" w:rsidRDefault="00C952AF" w:rsidP="00C952AF">
            <w:pPr>
              <w:spacing w:after="0" w:line="240" w:lineRule="auto"/>
              <w:jc w:val="both"/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</w:pPr>
          </w:p>
        </w:tc>
        <w:tc>
          <w:tcPr>
            <w:tcW w:w="1853" w:type="pct"/>
            <w:gridSpan w:val="2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auto"/>
            <w:noWrap/>
            <w:vAlign w:val="center"/>
          </w:tcPr>
          <w:p w14:paraId="484218DF" w14:textId="77777777" w:rsidR="00C952AF" w:rsidRPr="00E7747E" w:rsidRDefault="00C952AF" w:rsidP="00C952AF">
            <w:pPr>
              <w:spacing w:after="0" w:line="240" w:lineRule="auto"/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</w:pPr>
            <w:r w:rsidRPr="00E7747E">
              <w:rPr>
                <w:rFonts w:ascii="Segoe UI Symbol" w:eastAsia="Times New Roman" w:hAnsi="Segoe UI Symbol" w:cs="Segoe UI Symbol"/>
                <w:color w:val="595959" w:themeColor="text1" w:themeTint="A6"/>
                <w:sz w:val="20"/>
                <w:szCs w:val="20"/>
                <w:lang w:val="es-PE" w:eastAsia="es-PE"/>
              </w:rPr>
              <w:t>☐</w:t>
            </w:r>
            <w:r w:rsidRPr="00E7747E">
              <w:rPr>
                <w:rFonts w:ascii="Calibri" w:eastAsia="Times New Roman" w:hAnsi="Calibri" w:cs="Calibri"/>
                <w:color w:val="595959" w:themeColor="text1" w:themeTint="A6"/>
                <w:sz w:val="20"/>
                <w:szCs w:val="20"/>
                <w:lang w:val="es-PE" w:eastAsia="es-PE"/>
              </w:rPr>
              <w:t xml:space="preserve"> </w:t>
            </w:r>
            <w:r w:rsidRPr="00E7747E">
              <w:rPr>
                <w:rFonts w:ascii="Arial Narrow" w:eastAsia="Times New Roman" w:hAnsi="Arial Narrow" w:cs="Calibri"/>
                <w:color w:val="595959" w:themeColor="text1" w:themeTint="A6"/>
                <w:lang w:val="es-PE" w:eastAsia="es-PE"/>
              </w:rPr>
              <w:t>Nula</w:t>
            </w:r>
          </w:p>
        </w:tc>
      </w:tr>
    </w:tbl>
    <w:p w14:paraId="7C23C052" w14:textId="0295FB3C" w:rsidR="00C952AF" w:rsidRDefault="00C952AF" w:rsidP="00C952AF">
      <w:pPr>
        <w:autoSpaceDE w:val="0"/>
        <w:autoSpaceDN w:val="0"/>
        <w:adjustRightInd w:val="0"/>
        <w:rPr>
          <w:rFonts w:ascii="Arial Narrow" w:hAnsi="Arial Narrow" w:cs="Arial"/>
          <w:color w:val="FFFFFF" w:themeColor="background1"/>
          <w:sz w:val="16"/>
          <w:szCs w:val="16"/>
        </w:rPr>
      </w:pPr>
    </w:p>
    <w:p w14:paraId="4ED3E092" w14:textId="77777777" w:rsidR="00C952AF" w:rsidRDefault="00C952AF" w:rsidP="00C952AF">
      <w:pPr>
        <w:autoSpaceDE w:val="0"/>
        <w:autoSpaceDN w:val="0"/>
        <w:adjustRightInd w:val="0"/>
        <w:rPr>
          <w:rFonts w:ascii="Arial Narrow" w:hAnsi="Arial Narrow" w:cs="Arial"/>
          <w:color w:val="FFFFFF" w:themeColor="background1"/>
          <w:sz w:val="16"/>
          <w:szCs w:val="16"/>
        </w:rPr>
      </w:pPr>
    </w:p>
    <w:p w14:paraId="7CDA1D0D" w14:textId="70FCDAFC" w:rsidR="003119EE" w:rsidRPr="001A3354" w:rsidRDefault="001A3354" w:rsidP="001A3354">
      <w:pPr>
        <w:tabs>
          <w:tab w:val="center" w:pos="5400"/>
        </w:tabs>
        <w:rPr>
          <w:rFonts w:ascii="Arial Narrow" w:hAnsi="Arial Narrow" w:cs="Arial"/>
          <w:sz w:val="16"/>
          <w:szCs w:val="16"/>
          <w:lang w:val="es-PE"/>
        </w:rPr>
        <w:sectPr w:rsidR="003119EE" w:rsidRPr="001A3354" w:rsidSect="00184120">
          <w:headerReference w:type="default" r:id="rId7"/>
          <w:footerReference w:type="default" r:id="rId8"/>
          <w:pgSz w:w="12240" w:h="15840"/>
          <w:pgMar w:top="720" w:right="720" w:bottom="993" w:left="720" w:header="720" w:footer="140" w:gutter="0"/>
          <w:cols w:space="720"/>
          <w:docGrid w:linePitch="360"/>
        </w:sectPr>
      </w:pPr>
      <w:r>
        <w:rPr>
          <w:rFonts w:ascii="Arial Narrow" w:hAnsi="Arial Narrow" w:cs="Arial"/>
          <w:sz w:val="16"/>
          <w:szCs w:val="16"/>
          <w:lang w:val="es-PE"/>
        </w:rPr>
        <w:tab/>
      </w:r>
    </w:p>
    <w:p w14:paraId="61441DB0" w14:textId="77777777" w:rsidR="000715B3" w:rsidRPr="00D63796" w:rsidRDefault="000715B3" w:rsidP="00296797">
      <w:pPr>
        <w:spacing w:after="0"/>
        <w:rPr>
          <w:sz w:val="10"/>
          <w:szCs w:val="10"/>
          <w:lang w:val="es-PE"/>
        </w:rPr>
      </w:pPr>
    </w:p>
    <w:tbl>
      <w:tblPr>
        <w:tblW w:w="143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08"/>
        <w:gridCol w:w="171"/>
        <w:gridCol w:w="2986"/>
        <w:gridCol w:w="3261"/>
        <w:gridCol w:w="2976"/>
        <w:gridCol w:w="2410"/>
      </w:tblGrid>
      <w:tr w:rsidR="000715B3" w:rsidRPr="00F17EA2" w14:paraId="374331FD" w14:textId="77777777" w:rsidTr="001A26D0">
        <w:tc>
          <w:tcPr>
            <w:tcW w:w="2508" w:type="dxa"/>
            <w:tcBorders>
              <w:top w:val="single" w:sz="1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00ABB4"/>
          </w:tcPr>
          <w:p w14:paraId="4DED801E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16"/>
                <w:szCs w:val="16"/>
                <w:lang w:val="es-ES" w:eastAsia="es-ES"/>
              </w:rPr>
            </w:pPr>
          </w:p>
        </w:tc>
        <w:tc>
          <w:tcPr>
            <w:tcW w:w="9394" w:type="dxa"/>
            <w:gridSpan w:val="4"/>
            <w:tcBorders>
              <w:top w:val="single" w:sz="1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00ABB4"/>
            <w:vAlign w:val="center"/>
          </w:tcPr>
          <w:p w14:paraId="2B58D631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FFFFFF" w:themeColor="background1"/>
                <w:sz w:val="20"/>
                <w:szCs w:val="20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FFFFFF" w:themeColor="background1"/>
                <w:sz w:val="20"/>
                <w:szCs w:val="20"/>
                <w:lang w:val="es-ES" w:eastAsia="es-ES"/>
              </w:rPr>
              <w:t>EVALUACIÓN DEL RIESGO DE SESGO</w:t>
            </w:r>
          </w:p>
        </w:tc>
        <w:tc>
          <w:tcPr>
            <w:tcW w:w="2410" w:type="dxa"/>
            <w:tcBorders>
              <w:top w:val="single" w:sz="12" w:space="0" w:color="00ABB4"/>
              <w:left w:val="single" w:sz="12" w:space="0" w:color="00ABB4"/>
              <w:bottom w:val="single" w:sz="2" w:space="0" w:color="00ABB4"/>
              <w:right w:val="single" w:sz="12" w:space="0" w:color="00ABB4"/>
            </w:tcBorders>
            <w:shd w:val="clear" w:color="auto" w:fill="00ABB4"/>
          </w:tcPr>
          <w:p w14:paraId="0A1DE0BC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16"/>
                <w:szCs w:val="16"/>
                <w:lang w:val="es-ES" w:eastAsia="es-ES"/>
              </w:rPr>
            </w:pPr>
          </w:p>
        </w:tc>
      </w:tr>
      <w:tr w:rsidR="000715B3" w:rsidRPr="000715B3" w14:paraId="7E875098" w14:textId="77777777" w:rsidTr="0080769B">
        <w:tc>
          <w:tcPr>
            <w:tcW w:w="2679" w:type="dxa"/>
            <w:gridSpan w:val="2"/>
            <w:vMerge w:val="restart"/>
            <w:tcBorders>
              <w:top w:val="single" w:sz="2" w:space="0" w:color="00ABB4"/>
              <w:left w:val="single" w:sz="1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27E17866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>Dominio</w:t>
            </w:r>
          </w:p>
        </w:tc>
        <w:tc>
          <w:tcPr>
            <w:tcW w:w="2986" w:type="dxa"/>
            <w:vMerge w:val="restart"/>
            <w:tcBorders>
              <w:top w:val="single" w:sz="2" w:space="0" w:color="00ABB4"/>
              <w:left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FD4B175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>Descripción</w:t>
            </w:r>
          </w:p>
          <w:p w14:paraId="6DA88528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>(cita)</w:t>
            </w:r>
          </w:p>
        </w:tc>
        <w:tc>
          <w:tcPr>
            <w:tcW w:w="8647" w:type="dxa"/>
            <w:gridSpan w:val="3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</w:tcPr>
          <w:p w14:paraId="75093D73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>Apoyo para la valoración</w:t>
            </w:r>
          </w:p>
        </w:tc>
      </w:tr>
      <w:tr w:rsidR="000715B3" w:rsidRPr="00F17EA2" w14:paraId="0C79DC1A" w14:textId="77777777" w:rsidTr="0080769B">
        <w:tc>
          <w:tcPr>
            <w:tcW w:w="2679" w:type="dxa"/>
            <w:gridSpan w:val="2"/>
            <w:vMerge/>
            <w:tcBorders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282BE61C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</w:p>
        </w:tc>
        <w:tc>
          <w:tcPr>
            <w:tcW w:w="2986" w:type="dxa"/>
            <w:vMerge/>
            <w:tcBorders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372782A2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</w:p>
        </w:tc>
        <w:tc>
          <w:tcPr>
            <w:tcW w:w="3261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</w:tcPr>
          <w:p w14:paraId="01CB5F1E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>Bajo riesgo de sesgo</w:t>
            </w:r>
          </w:p>
        </w:tc>
        <w:tc>
          <w:tcPr>
            <w:tcW w:w="297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720CA257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>Alto riesgo de sesgo</w:t>
            </w:r>
          </w:p>
        </w:tc>
        <w:tc>
          <w:tcPr>
            <w:tcW w:w="2410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shd w:val="clear" w:color="auto" w:fill="CBE7EB"/>
          </w:tcPr>
          <w:p w14:paraId="69BCD665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 xml:space="preserve">Riesgo poco claro de sesgo </w:t>
            </w:r>
          </w:p>
        </w:tc>
      </w:tr>
      <w:tr w:rsidR="000715B3" w:rsidRPr="00F17EA2" w14:paraId="6A68ABE6" w14:textId="77777777" w:rsidTr="0080769B">
        <w:tc>
          <w:tcPr>
            <w:tcW w:w="2679" w:type="dxa"/>
            <w:gridSpan w:val="2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39FD8B24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4ECFB8AC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 xml:space="preserve">Generación de la secuencia aleatoria </w:t>
            </w: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24"/>
                <w:szCs w:val="24"/>
                <w:lang w:val="es-ES" w:eastAsia="es-ES"/>
              </w:rPr>
              <w:br/>
            </w:r>
          </w:p>
          <w:p w14:paraId="11EC7B19" w14:textId="1E6A9946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</w:pPr>
            <w:r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En la sección de métodos: buscar cómo los participantes fueron asignados a la intervención</w:t>
            </w:r>
            <w:r w:rsidR="0080769B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 xml:space="preserve"> o al comparador.</w:t>
            </w:r>
          </w:p>
          <w:p w14:paraId="383B350A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PE" w:eastAsia="es-ES"/>
              </w:rPr>
            </w:pPr>
          </w:p>
        </w:tc>
        <w:tc>
          <w:tcPr>
            <w:tcW w:w="298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26E9AFF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783D04B8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57EB101C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6FD5F961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7ECCFE10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</w:tc>
        <w:tc>
          <w:tcPr>
            <w:tcW w:w="3261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20966EF6" w14:textId="3161E717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2090616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3664" w:rsidRPr="00E7747E">
                  <w:rPr>
                    <w:rFonts w:ascii="Segoe UI Symbol" w:eastAsia="MS Gothic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Generación de números aleatorios mediante métodos electrónicos (</w:t>
            </w:r>
            <w:r w:rsidR="00E63664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 xml:space="preserve">software,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web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 xml:space="preserve">, </w:t>
            </w:r>
            <w:proofErr w:type="spellStart"/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etc</w:t>
            </w:r>
            <w:proofErr w:type="spellEnd"/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)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  <w:p w14:paraId="145B3008" w14:textId="460E65BD" w:rsidR="000715B3" w:rsidRPr="00E7747E" w:rsidRDefault="00000000" w:rsidP="002357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1730339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Tabla de números aleatorios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  <w:tc>
          <w:tcPr>
            <w:tcW w:w="297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094E4DB2" w14:textId="133A7E5D" w:rsidR="000715B3" w:rsidRPr="00E7747E" w:rsidRDefault="00000000" w:rsidP="000715B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689916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Theme="minorEastAsia" w:hAnsi="Arial Narrow" w:cs="Arial"/>
                <w:color w:val="595959" w:themeColor="text1" w:themeTint="A6"/>
                <w:spacing w:val="-28"/>
                <w:kern w:val="24"/>
                <w:sz w:val="16"/>
                <w:szCs w:val="16"/>
                <w:lang w:val="es-ES_tradnl" w:eastAsia="es-ES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Método cuasialeatorio (fecha de nacimiento, día de visita, identificador o número de registro, alternancia)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  <w:p w14:paraId="1C074E47" w14:textId="26C29E2A" w:rsidR="000715B3" w:rsidRPr="00E7747E" w:rsidRDefault="00000000" w:rsidP="000715B3">
            <w:pPr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1686170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Theme="minorEastAsia" w:hAnsi="Arial Narrow" w:cs="Arial"/>
                <w:color w:val="595959" w:themeColor="text1" w:themeTint="A6"/>
                <w:spacing w:val="-28"/>
                <w:kern w:val="24"/>
                <w:sz w:val="16"/>
                <w:szCs w:val="16"/>
                <w:lang w:val="es-ES_tradnl" w:eastAsia="es-ES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Método no aleatorio (elección por parte del clínico o del paciente, resultados de pruebas, disponibilidad)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  <w:tc>
          <w:tcPr>
            <w:tcW w:w="2410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vAlign w:val="center"/>
          </w:tcPr>
          <w:p w14:paraId="046323FF" w14:textId="3465217E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20823203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Información insuficiente para determinar si el riesgo es alto o bajo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</w:tr>
      <w:tr w:rsidR="000715B3" w:rsidRPr="00F17EA2" w14:paraId="3E3159AE" w14:textId="77777777" w:rsidTr="0080769B">
        <w:tc>
          <w:tcPr>
            <w:tcW w:w="2679" w:type="dxa"/>
            <w:gridSpan w:val="2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4C979495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6E2C05E5" w14:textId="57BD9615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>Oculta</w:t>
            </w:r>
            <w:r w:rsidR="00E9412B"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 xml:space="preserve">miento </w:t>
            </w: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 xml:space="preserve">de la secuencia de asignación </w:t>
            </w:r>
          </w:p>
          <w:p w14:paraId="29EB265E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i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3D2BA782" w14:textId="78D4ABF1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</w:pPr>
            <w:r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 xml:space="preserve">En la sección de métodos: buscar </w:t>
            </w:r>
            <w:r w:rsidR="0080769B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l</w:t>
            </w:r>
            <w:r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 xml:space="preserve">a explicación </w:t>
            </w:r>
            <w:r w:rsidR="0080769B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 xml:space="preserve">de </w:t>
            </w:r>
            <w:r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 xml:space="preserve">cómo se evitó </w:t>
            </w:r>
            <w:r w:rsidR="0080769B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que los participantes o el personal del estudio conozcan la secuencia de asignación antes de asignar a los pacientes a cada grupo.</w:t>
            </w:r>
          </w:p>
          <w:p w14:paraId="4EC60B61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</w:tc>
        <w:tc>
          <w:tcPr>
            <w:tcW w:w="298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EAF6A52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4A8E9CB6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5C1ED28C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25803C4C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4395F79E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</w:tc>
        <w:tc>
          <w:tcPr>
            <w:tcW w:w="3261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6B49313A" w14:textId="38F67D37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1105769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63664" w:rsidRPr="00E7747E">
                  <w:rPr>
                    <w:rFonts w:ascii="Segoe UI Symbol" w:eastAsia="MS Gothic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 xml:space="preserve">Asignación centralizada (teléfono, </w:t>
            </w:r>
            <w:r w:rsidR="00E63664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servicio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 xml:space="preserve"> web, servicio de farmacia)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  <w:p w14:paraId="71F26D30" w14:textId="0B75958A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1487017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Sobres opacos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  <w:tc>
          <w:tcPr>
            <w:tcW w:w="297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C53B2A9" w14:textId="08647D3C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bCs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1870679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Secuencia no aleatoria, predecible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  <w:p w14:paraId="31F9F0B6" w14:textId="632E75A7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bCs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1095902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Sobres o envases sin una protección apropiada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  <w:tc>
          <w:tcPr>
            <w:tcW w:w="2410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vAlign w:val="center"/>
          </w:tcPr>
          <w:p w14:paraId="5C943E92" w14:textId="12251A0D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1754401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Información insuficiente para determinar si el riesgo es alto o bajo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</w:tr>
      <w:tr w:rsidR="000715B3" w:rsidRPr="00F17EA2" w14:paraId="27F80D39" w14:textId="77777777" w:rsidTr="0080769B">
        <w:tc>
          <w:tcPr>
            <w:tcW w:w="2679" w:type="dxa"/>
            <w:gridSpan w:val="2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064A3E9B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69508457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 xml:space="preserve">Cegamiento de los participantes </w:t>
            </w:r>
          </w:p>
          <w:p w14:paraId="50F1FB1C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6E3B4486" w14:textId="3515BFC4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</w:pPr>
            <w:r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En la sección métodos: buscar la explicación de cómo cegaron a los participantes</w:t>
            </w:r>
            <w:r w:rsidR="0080769B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.</w:t>
            </w:r>
          </w:p>
          <w:p w14:paraId="72C0C356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</w:tc>
        <w:tc>
          <w:tcPr>
            <w:tcW w:w="298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6812A16B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2DC7645B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5561D2C5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24DFB5FF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3555B6BA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</w:tc>
        <w:tc>
          <w:tcPr>
            <w:tcW w:w="3261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344FD52A" w14:textId="7A723C05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1386839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Se especifica que hubo cegamiento de los participantes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  <w:tc>
          <w:tcPr>
            <w:tcW w:w="297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2A3CA99" w14:textId="6B70DD8C" w:rsidR="000715B3" w:rsidRPr="00E7747E" w:rsidRDefault="00000000" w:rsidP="002357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bCs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15226262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E7747E">
                  <w:rPr>
                    <w:rFonts w:ascii="Segoe UI Symbol" w:eastAsia="MS Gothic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No 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se realizó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cegamiento de los participantes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, o fue deficiente.</w:t>
            </w:r>
          </w:p>
        </w:tc>
        <w:tc>
          <w:tcPr>
            <w:tcW w:w="2410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vAlign w:val="center"/>
          </w:tcPr>
          <w:p w14:paraId="50A012A4" w14:textId="637110CC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1390261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Información insuficiente para determinar si el riesgo es alto o bajo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</w:tr>
      <w:tr w:rsidR="000715B3" w:rsidRPr="00F17EA2" w14:paraId="15188397" w14:textId="77777777" w:rsidTr="0080769B">
        <w:tc>
          <w:tcPr>
            <w:tcW w:w="2679" w:type="dxa"/>
            <w:gridSpan w:val="2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72200FE8" w14:textId="401EB990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br/>
              <w:t xml:space="preserve">Cegamiento del personal </w:t>
            </w:r>
            <w:r w:rsidR="0080769B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>del estudio</w:t>
            </w:r>
          </w:p>
          <w:p w14:paraId="530F2D11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i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0840D3B3" w14:textId="691A680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</w:pPr>
            <w:r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En la sección métodos: buscar la explicación de cómo cegaron a</w:t>
            </w:r>
            <w:r w:rsidR="00AB3B60"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 xml:space="preserve">l </w:t>
            </w:r>
            <w:r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personal</w:t>
            </w:r>
            <w:r w:rsidR="0080769B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 xml:space="preserve"> del estudio.</w:t>
            </w:r>
          </w:p>
          <w:p w14:paraId="3A062A6F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PE" w:eastAsia="es-ES"/>
              </w:rPr>
            </w:pPr>
          </w:p>
        </w:tc>
        <w:tc>
          <w:tcPr>
            <w:tcW w:w="298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1996A4D7" w14:textId="77777777" w:rsidR="000715B3" w:rsidRPr="00E7747E" w:rsidRDefault="000715B3" w:rsidP="000715B3">
            <w:pPr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</w:tc>
        <w:tc>
          <w:tcPr>
            <w:tcW w:w="3261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433E8EA4" w14:textId="6C3EC46D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1064407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Se especifica que hubo cegamiento del personal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.</w:t>
            </w:r>
          </w:p>
        </w:tc>
        <w:tc>
          <w:tcPr>
            <w:tcW w:w="297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48BDDE2" w14:textId="7F803E36" w:rsidR="000715B3" w:rsidRPr="00E7747E" w:rsidRDefault="00000000" w:rsidP="002357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15106403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E7747E">
                  <w:rPr>
                    <w:rFonts w:ascii="Segoe UI Symbol" w:eastAsia="MS Gothic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No 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se realizó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cegamiento del personal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, o fue deficiente.</w:t>
            </w:r>
          </w:p>
        </w:tc>
        <w:tc>
          <w:tcPr>
            <w:tcW w:w="2410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vAlign w:val="center"/>
          </w:tcPr>
          <w:p w14:paraId="34CC1A44" w14:textId="4258CB03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1175727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Información insuficiente para determinar si el riesgo es alto o bajo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</w:tr>
      <w:tr w:rsidR="000715B3" w:rsidRPr="00F17EA2" w14:paraId="233C3383" w14:textId="77777777" w:rsidTr="0080769B">
        <w:tc>
          <w:tcPr>
            <w:tcW w:w="2679" w:type="dxa"/>
            <w:gridSpan w:val="2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687CE602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1A90D6BC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>Cegamiento de los evaluadores del desenlace</w:t>
            </w:r>
          </w:p>
          <w:p w14:paraId="418AB560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6783E6E4" w14:textId="2B692B3C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</w:pPr>
            <w:r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En la sección métodos: buscar la explicación de cómo cegaron a</w:t>
            </w:r>
            <w:r w:rsidR="0080769B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 xml:space="preserve"> </w:t>
            </w:r>
            <w:r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los evaluadores del desenlace</w:t>
            </w:r>
            <w:r w:rsidR="0080769B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.</w:t>
            </w:r>
          </w:p>
          <w:p w14:paraId="4A3DB057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</w:tc>
        <w:tc>
          <w:tcPr>
            <w:tcW w:w="298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BA2D40B" w14:textId="77777777" w:rsidR="000715B3" w:rsidRPr="00E7747E" w:rsidRDefault="000715B3" w:rsidP="000715B3">
            <w:pPr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70AD8D0C" w14:textId="77777777" w:rsidR="000715B3" w:rsidRPr="00E7747E" w:rsidRDefault="000715B3" w:rsidP="000715B3">
            <w:pPr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4D090A82" w14:textId="77777777" w:rsidR="000715B3" w:rsidRPr="00E7747E" w:rsidRDefault="000715B3" w:rsidP="000715B3">
            <w:pPr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6EE4EE85" w14:textId="77777777" w:rsidR="000715B3" w:rsidRPr="00E7747E" w:rsidRDefault="000715B3" w:rsidP="000715B3">
            <w:pPr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5F9F6797" w14:textId="77777777" w:rsidR="000715B3" w:rsidRPr="00E7747E" w:rsidRDefault="000715B3" w:rsidP="000715B3">
            <w:pPr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</w:tc>
        <w:tc>
          <w:tcPr>
            <w:tcW w:w="3261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0155EEB1" w14:textId="289FB9F5" w:rsidR="000715B3" w:rsidRPr="0080769B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1629365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Se especifica que hubo cegamiento de los evaluadores del desenlace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  <w:tc>
          <w:tcPr>
            <w:tcW w:w="297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7A9F283" w14:textId="51D6F87B" w:rsidR="000715B3" w:rsidRPr="00E7747E" w:rsidRDefault="00000000" w:rsidP="002357F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bCs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168108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E7747E">
                  <w:rPr>
                    <w:rFonts w:ascii="Segoe UI Symbol" w:eastAsia="MS Gothic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No 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se realizó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cegamiento de los evaluadores del desenlace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, o fue deficiente.</w:t>
            </w:r>
          </w:p>
        </w:tc>
        <w:tc>
          <w:tcPr>
            <w:tcW w:w="2410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vAlign w:val="center"/>
          </w:tcPr>
          <w:p w14:paraId="2DC96BE0" w14:textId="4D0E8D8A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9445699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Información insuficiente para determinar si el riesgo es alto o bajo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</w:tr>
      <w:tr w:rsidR="000715B3" w:rsidRPr="00F17EA2" w14:paraId="2BE6F695" w14:textId="77777777" w:rsidTr="0080769B">
        <w:tc>
          <w:tcPr>
            <w:tcW w:w="2679" w:type="dxa"/>
            <w:gridSpan w:val="2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790F8D6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6FA7182F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>Datos de desenlace incompletos</w:t>
            </w:r>
          </w:p>
          <w:p w14:paraId="7857B93C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586A1DDE" w14:textId="42BA4840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</w:pPr>
            <w:r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En la sección de resultados: figura de flujo de participantes</w:t>
            </w:r>
            <w:r w:rsidR="0080769B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.</w:t>
            </w:r>
          </w:p>
          <w:p w14:paraId="7A08BD37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</w:tc>
        <w:tc>
          <w:tcPr>
            <w:tcW w:w="298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3C4FD294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5D4E4B4F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1FAC03D9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251C4FC2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4A2C9A98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</w:tc>
        <w:tc>
          <w:tcPr>
            <w:tcW w:w="3261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2C33A03F" w14:textId="53A6295D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16074232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E7747E">
                  <w:rPr>
                    <w:rFonts w:ascii="Segoe UI Symbol" w:eastAsia="MS Gothic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Pérdidas &lt;10% en ambos grupos de intervención luego de la aleatorización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, y </w:t>
            </w:r>
            <w:r w:rsidR="00D033B4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porcentaje de 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pérdidas similar entre ambos grupos.</w:t>
            </w:r>
          </w:p>
        </w:tc>
        <w:tc>
          <w:tcPr>
            <w:tcW w:w="297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397615C" w14:textId="46F6C4DD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bCs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-940070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25E57" w:rsidRPr="00E7747E">
                  <w:rPr>
                    <w:rFonts w:ascii="Segoe UI Symbol" w:eastAsia="MS Gothic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Pérdidas &gt;10% en al menos uno de los grupos de intervención luego de la aleatorización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, o </w:t>
            </w:r>
            <w:r w:rsidR="00D033B4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porcentaje de 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pérfidas </w:t>
            </w:r>
            <w:r w:rsidR="00D033B4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muy diferente entre ambos grupos.</w:t>
            </w:r>
          </w:p>
        </w:tc>
        <w:tc>
          <w:tcPr>
            <w:tcW w:w="2410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vAlign w:val="center"/>
          </w:tcPr>
          <w:p w14:paraId="717EE368" w14:textId="2DE53427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bCs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924304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Información insuficiente para determinar si el riesgo es alto o bajo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ES_tradnl" w:eastAsia="es-ES"/>
              </w:rPr>
              <w:t>.</w:t>
            </w:r>
          </w:p>
        </w:tc>
      </w:tr>
      <w:tr w:rsidR="000715B3" w:rsidRPr="00F17EA2" w14:paraId="675F8285" w14:textId="77777777" w:rsidTr="0080769B">
        <w:tc>
          <w:tcPr>
            <w:tcW w:w="2679" w:type="dxa"/>
            <w:gridSpan w:val="2"/>
            <w:tcBorders>
              <w:top w:val="single" w:sz="2" w:space="0" w:color="00ABB4"/>
              <w:left w:val="single" w:sz="12" w:space="0" w:color="00ABB4"/>
              <w:bottom w:val="single" w:sz="2" w:space="0" w:color="00ABB4"/>
              <w:right w:val="single" w:sz="2" w:space="0" w:color="00ABB4"/>
            </w:tcBorders>
            <w:shd w:val="clear" w:color="auto" w:fill="CBE7EB"/>
            <w:vAlign w:val="center"/>
          </w:tcPr>
          <w:p w14:paraId="568E77E3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329A1D6D" w14:textId="304D4BB4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</w:pPr>
            <w:r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>Reporte selectivo de resultados</w:t>
            </w:r>
            <w:r w:rsidR="00D26D91" w:rsidRPr="00E7747E">
              <w:rPr>
                <w:rFonts w:ascii="Arial" w:eastAsia="Times New Roman" w:hAnsi="Arial" w:cs="Arial"/>
                <w:b/>
                <w:color w:val="595959" w:themeColor="text1" w:themeTint="A6"/>
                <w:sz w:val="16"/>
                <w:szCs w:val="16"/>
                <w:lang w:val="es-ES" w:eastAsia="es-ES"/>
              </w:rPr>
              <w:t xml:space="preserve"> (desviaciones al protocolo)</w:t>
            </w:r>
          </w:p>
          <w:p w14:paraId="5D67AFE5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  <w:p w14:paraId="6DD3C11A" w14:textId="506EB8F4" w:rsidR="000715B3" w:rsidRPr="00E7747E" w:rsidRDefault="0080769B" w:rsidP="0080769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</w:pPr>
            <w:r w:rsidRPr="00E7747E"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 xml:space="preserve">En la sección métodos: </w:t>
            </w:r>
            <w:r>
              <w:rPr>
                <w:rFonts w:ascii="Arial Narrow" w:hAnsi="Arial Narrow" w:cs="Arial"/>
                <w:i/>
                <w:color w:val="595959" w:themeColor="text1" w:themeTint="A6"/>
                <w:sz w:val="16"/>
                <w:lang w:val="es-PE"/>
              </w:rPr>
              <w:t>buscar desviaciones del protocolo.</w:t>
            </w:r>
          </w:p>
          <w:p w14:paraId="6FA3E546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/>
                <w:color w:val="595959" w:themeColor="text1" w:themeTint="A6"/>
                <w:sz w:val="10"/>
                <w:szCs w:val="10"/>
                <w:lang w:val="es-ES" w:eastAsia="es-ES"/>
              </w:rPr>
            </w:pPr>
          </w:p>
        </w:tc>
        <w:tc>
          <w:tcPr>
            <w:tcW w:w="298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7D9F9EBE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6F99EA03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7EB37331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4557139D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  <w:p w14:paraId="38984EC5" w14:textId="77777777" w:rsidR="000715B3" w:rsidRPr="00E7747E" w:rsidRDefault="000715B3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="Times New Roman" w:hAnsi="Arial" w:cs="Arial"/>
                <w:bCs/>
                <w:color w:val="595959" w:themeColor="text1" w:themeTint="A6"/>
                <w:sz w:val="14"/>
                <w:szCs w:val="14"/>
                <w:lang w:val="es-PE" w:eastAsia="es-ES"/>
              </w:rPr>
            </w:pPr>
          </w:p>
        </w:tc>
        <w:tc>
          <w:tcPr>
            <w:tcW w:w="3261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vAlign w:val="center"/>
          </w:tcPr>
          <w:p w14:paraId="4612A226" w14:textId="79EDB012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16780739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357F7" w:rsidRPr="00E7747E">
                  <w:rPr>
                    <w:rFonts w:ascii="Segoe UI Symbol" w:eastAsia="MS Gothic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</w:t>
            </w:r>
            <w:r w:rsidR="008E4ECA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Me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nciona</w:t>
            </w:r>
            <w:r w:rsidR="008E4ECA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que no se modific</w:t>
            </w:r>
            <w:r w:rsidR="00D033B4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ó</w:t>
            </w:r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el desenlace principal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, ni </w:t>
            </w:r>
            <w:r w:rsidR="00D033B4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se realizó 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otra modificación relevante</w:t>
            </w:r>
            <w:r w:rsidR="00D033B4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con respecto a lo establecido en el protocolo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.</w:t>
            </w:r>
          </w:p>
        </w:tc>
        <w:tc>
          <w:tcPr>
            <w:tcW w:w="2976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2" w:space="0" w:color="00ABB4"/>
            </w:tcBorders>
            <w:shd w:val="clear" w:color="auto" w:fill="auto"/>
            <w:vAlign w:val="center"/>
          </w:tcPr>
          <w:p w14:paraId="53E369B0" w14:textId="7D4F9834" w:rsidR="000715B3" w:rsidRPr="00E7747E" w:rsidRDefault="00000000" w:rsidP="000715B3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bCs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1656958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5B3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0715B3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Se menciona que se modificó el desenlace principal propuesto en el protocolo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, </w:t>
            </w:r>
            <w:r w:rsidR="00DA2E82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o se realizó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otra modificación relevante.</w:t>
            </w:r>
          </w:p>
        </w:tc>
        <w:tc>
          <w:tcPr>
            <w:tcW w:w="2410" w:type="dxa"/>
            <w:tcBorders>
              <w:top w:val="single" w:sz="2" w:space="0" w:color="00ABB4"/>
              <w:left w:val="single" w:sz="2" w:space="0" w:color="00ABB4"/>
              <w:bottom w:val="single" w:sz="2" w:space="0" w:color="00ABB4"/>
              <w:right w:val="single" w:sz="12" w:space="0" w:color="00ABB4"/>
            </w:tcBorders>
            <w:vAlign w:val="center"/>
          </w:tcPr>
          <w:p w14:paraId="565A75A1" w14:textId="12ADBAD5" w:rsidR="000715B3" w:rsidRPr="00E7747E" w:rsidRDefault="00000000" w:rsidP="0080769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 Narrow" w:eastAsia="Times New Roman" w:hAnsi="Arial Narrow" w:cs="Arial"/>
                <w:bCs/>
                <w:color w:val="595959" w:themeColor="text1" w:themeTint="A6"/>
                <w:sz w:val="16"/>
                <w:szCs w:val="16"/>
                <w:lang w:val="es-ES" w:eastAsia="es-ES"/>
              </w:rPr>
            </w:pPr>
            <w:sdt>
              <w:sdtPr>
                <w:rPr>
                  <w:rFonts w:ascii="Arial Narrow" w:eastAsia="Times New Roman" w:hAnsi="Arial Narrow" w:cs="Arial"/>
                  <w:color w:val="595959" w:themeColor="text1" w:themeTint="A6"/>
                  <w:sz w:val="16"/>
                  <w:szCs w:val="16"/>
                  <w:lang w:val="es-PE" w:eastAsia="es-PE"/>
                </w:rPr>
                <w:id w:val="7166986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D05AB" w:rsidRPr="00E7747E">
                  <w:rPr>
                    <w:rFonts w:ascii="Segoe UI Symbol" w:eastAsia="Times New Roman" w:hAnsi="Segoe UI Symbol" w:cs="Segoe UI Symbol"/>
                    <w:color w:val="595959" w:themeColor="text1" w:themeTint="A6"/>
                    <w:sz w:val="16"/>
                    <w:szCs w:val="16"/>
                    <w:lang w:val="es-PE" w:eastAsia="es-PE"/>
                  </w:rPr>
                  <w:t>☐</w:t>
                </w:r>
              </w:sdtContent>
            </w:sdt>
            <w:r w:rsidR="00CD05AB" w:rsidRPr="00E7747E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 xml:space="preserve"> Información insuficiente para determinar si el riesgo es alto o bajo</w:t>
            </w:r>
            <w:r w:rsidR="0080769B">
              <w:rPr>
                <w:rFonts w:ascii="Arial Narrow" w:eastAsia="Times New Roman" w:hAnsi="Arial Narrow" w:cs="Arial"/>
                <w:color w:val="595959" w:themeColor="text1" w:themeTint="A6"/>
                <w:sz w:val="16"/>
                <w:szCs w:val="16"/>
                <w:lang w:val="es-PE" w:eastAsia="es-PE"/>
              </w:rPr>
              <w:t>.</w:t>
            </w:r>
          </w:p>
        </w:tc>
      </w:tr>
    </w:tbl>
    <w:p w14:paraId="58FA26F5" w14:textId="77777777" w:rsidR="000715B3" w:rsidRPr="00CD05AB" w:rsidRDefault="000715B3" w:rsidP="00296797">
      <w:pPr>
        <w:spacing w:after="0"/>
        <w:rPr>
          <w:sz w:val="10"/>
          <w:szCs w:val="10"/>
          <w:lang w:val="es-PE"/>
        </w:rPr>
      </w:pPr>
    </w:p>
    <w:p w14:paraId="3537AAA3" w14:textId="77777777" w:rsidR="000715B3" w:rsidRPr="00CD05AB" w:rsidRDefault="000715B3" w:rsidP="000715B3">
      <w:pPr>
        <w:spacing w:after="0"/>
        <w:rPr>
          <w:sz w:val="10"/>
          <w:szCs w:val="10"/>
          <w:lang w:val="es-PE"/>
        </w:rPr>
      </w:pPr>
    </w:p>
    <w:p w14:paraId="36FE33E6" w14:textId="77777777" w:rsidR="00C247EB" w:rsidRPr="00CD05AB" w:rsidRDefault="00C247EB" w:rsidP="000715B3">
      <w:pPr>
        <w:spacing w:after="0"/>
        <w:rPr>
          <w:sz w:val="10"/>
          <w:szCs w:val="10"/>
          <w:lang w:val="es-PE"/>
        </w:rPr>
      </w:pPr>
    </w:p>
    <w:sectPr w:rsidR="00C247EB" w:rsidRPr="00CD05AB" w:rsidSect="002F0DF8">
      <w:pgSz w:w="15840" w:h="12240" w:orient="landscape"/>
      <w:pgMar w:top="720" w:right="720" w:bottom="720" w:left="720" w:header="720" w:footer="1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F87B9" w14:textId="77777777" w:rsidR="007677B5" w:rsidRDefault="007677B5" w:rsidP="00C474C7">
      <w:pPr>
        <w:spacing w:after="0" w:line="240" w:lineRule="auto"/>
      </w:pPr>
      <w:r>
        <w:separator/>
      </w:r>
    </w:p>
  </w:endnote>
  <w:endnote w:type="continuationSeparator" w:id="0">
    <w:p w14:paraId="2B6BDC7E" w14:textId="77777777" w:rsidR="007677B5" w:rsidRDefault="007677B5" w:rsidP="00C474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xiforma">
    <w:altName w:val="Calibri"/>
    <w:charset w:val="4D"/>
    <w:family w:val="auto"/>
    <w:pitch w:val="variable"/>
    <w:sig w:usb0="A00002AF" w:usb1="0000205B" w:usb2="00000000" w:usb3="00000000" w:csb0="00000097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b/>
      </w:rPr>
      <w:id w:val="253863452"/>
      <w:docPartObj>
        <w:docPartGallery w:val="Page Numbers (Bottom of Page)"/>
        <w:docPartUnique/>
      </w:docPartObj>
    </w:sdtPr>
    <w:sdtEndPr>
      <w:rPr>
        <w:color w:val="1E3E85"/>
      </w:rPr>
    </w:sdtEndPr>
    <w:sdtContent>
      <w:sdt>
        <w:sdtPr>
          <w:rPr>
            <w:rFonts w:ascii="Arial" w:hAnsi="Arial" w:cs="Arial"/>
            <w:b/>
            <w:color w:val="1D3F86"/>
          </w:rPr>
          <w:id w:val="-1705238520"/>
          <w:docPartObj>
            <w:docPartGallery w:val="Page Numbers (Top of Page)"/>
            <w:docPartUnique/>
          </w:docPartObj>
        </w:sdtPr>
        <w:sdtEndPr>
          <w:rPr>
            <w:color w:val="1E3E85"/>
          </w:rPr>
        </w:sdtEndPr>
        <w:sdtContent>
          <w:p w14:paraId="6A367CBC" w14:textId="13BBF14C" w:rsidR="00184120" w:rsidRDefault="00362953" w:rsidP="00362953">
            <w:pPr>
              <w:pStyle w:val="Piedepgina"/>
              <w:rPr>
                <w:rStyle w:val="Hipervnculo"/>
                <w:rFonts w:ascii="Arial" w:hAnsi="Arial" w:cs="Arial"/>
                <w:color w:val="1E3E85"/>
                <w:sz w:val="18"/>
                <w:szCs w:val="18"/>
                <w:lang w:val="es-PE"/>
              </w:rPr>
            </w:pPr>
            <w:r w:rsidRPr="00E7747E">
              <w:rPr>
                <w:rFonts w:ascii="Arial" w:hAnsi="Arial" w:cs="Arial"/>
                <w:b/>
                <w:color w:val="1D3F86"/>
                <w:lang w:val="es-ES"/>
              </w:rPr>
              <w:t xml:space="preserve">Página 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begin"/>
            </w:r>
            <w:r w:rsidRPr="003D6EB5">
              <w:rPr>
                <w:rFonts w:ascii="Arial" w:hAnsi="Arial" w:cs="Arial"/>
                <w:b/>
                <w:bCs/>
                <w:color w:val="1D3F86"/>
                <w:lang w:val="es-PE"/>
              </w:rPr>
              <w:instrText>PAGE</w:instrTex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separate"/>
            </w:r>
            <w:r w:rsidRPr="00362953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>1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end"/>
            </w:r>
            <w:r w:rsidRPr="00E7747E">
              <w:rPr>
                <w:rFonts w:ascii="Arial" w:hAnsi="Arial" w:cs="Arial"/>
                <w:b/>
                <w:color w:val="1D3F86"/>
                <w:lang w:val="es-ES"/>
              </w:rPr>
              <w:t xml:space="preserve"> de 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begin"/>
            </w:r>
            <w:r w:rsidRPr="003D6EB5">
              <w:rPr>
                <w:rFonts w:ascii="Arial" w:hAnsi="Arial" w:cs="Arial"/>
                <w:b/>
                <w:bCs/>
                <w:color w:val="1D3F86"/>
                <w:lang w:val="es-PE"/>
              </w:rPr>
              <w:instrText>NUMPAGES</w:instrTex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separate"/>
            </w:r>
            <w:r w:rsidRPr="00362953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>3</w:t>
            </w:r>
            <w:r w:rsidRPr="00E7747E">
              <w:rPr>
                <w:rFonts w:ascii="Arial" w:hAnsi="Arial" w:cs="Arial"/>
                <w:b/>
                <w:bCs/>
                <w:color w:val="1D3F86"/>
                <w:sz w:val="24"/>
                <w:szCs w:val="24"/>
              </w:rPr>
              <w:fldChar w:fldCharType="end"/>
            </w:r>
            <w:r w:rsidRPr="003D6EB5"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 xml:space="preserve">                                    </w:t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ab/>
              <w:t xml:space="preserve"> </w:t>
            </w:r>
            <w:r>
              <w:rPr>
                <w:rFonts w:ascii="Arial" w:hAnsi="Arial" w:cs="Arial"/>
                <w:b/>
                <w:bCs/>
                <w:color w:val="1D3F86"/>
                <w:sz w:val="24"/>
                <w:szCs w:val="24"/>
                <w:lang w:val="es-PE"/>
              </w:rPr>
              <w:tab/>
              <w:t xml:space="preserve">   </w:t>
            </w:r>
            <w:r w:rsidRPr="008A3D3D">
              <w:rPr>
                <w:rFonts w:ascii="Arial" w:hAnsi="Arial" w:cs="Arial"/>
                <w:bCs/>
                <w:noProof/>
                <w:color w:val="B4C6E7" w:themeColor="accent1" w:themeTint="66"/>
                <w:sz w:val="18"/>
                <w:szCs w:val="18"/>
              </w:rPr>
              <w:drawing>
                <wp:inline distT="0" distB="0" distL="0" distR="0" wp14:anchorId="12AC7D61" wp14:editId="7E529FB7">
                  <wp:extent cx="113665" cy="113976"/>
                  <wp:effectExtent l="0" t="0" r="635" b="635"/>
                  <wp:docPr id="778142963" name="Imagen 77814296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n 12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l="2" t="52123" r="718" b="28637"/>
                          <a:stretch/>
                        </pic:blipFill>
                        <pic:spPr bwMode="auto">
                          <a:xfrm>
                            <a:off x="0" y="0"/>
                            <a:ext cx="114467" cy="1147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A3D3D">
              <w:rPr>
                <w:rFonts w:ascii="Arial" w:hAnsi="Arial" w:cs="Arial"/>
                <w:color w:val="B4C6E7" w:themeColor="accent1" w:themeTint="66"/>
                <w:sz w:val="18"/>
                <w:szCs w:val="18"/>
                <w:lang w:val="es-PE"/>
              </w:rPr>
              <w:t xml:space="preserve"> </w:t>
            </w:r>
            <w:hyperlink r:id="rId2" w:history="1">
              <w:r w:rsidRPr="008A3D3D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facebook.com/evisalud/</w:t>
              </w:r>
            </w:hyperlink>
            <w:r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 </w:t>
            </w:r>
            <w:r w:rsidRPr="008A3D3D">
              <w:rPr>
                <w:rFonts w:ascii="Arial" w:hAnsi="Arial" w:cs="Arial"/>
                <w:bCs/>
                <w:noProof/>
                <w:color w:val="1E3E85"/>
                <w:sz w:val="18"/>
                <w:szCs w:val="18"/>
              </w:rPr>
              <w:drawing>
                <wp:inline distT="0" distB="0" distL="0" distR="0" wp14:anchorId="42C63980" wp14:editId="4998AD74">
                  <wp:extent cx="114935" cy="119156"/>
                  <wp:effectExtent l="0" t="0" r="0" b="0"/>
                  <wp:docPr id="251300452" name="Imagen 25130045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n 12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l="2" t="76545" r="-302" b="3359"/>
                          <a:stretch/>
                        </pic:blipFill>
                        <pic:spPr bwMode="auto">
                          <a:xfrm>
                            <a:off x="0" y="0"/>
                            <a:ext cx="115643" cy="11989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</w:t>
            </w:r>
            <w:hyperlink r:id="rId3" w:history="1">
              <w:r w:rsidRPr="008A3D3D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@</w:t>
              </w:r>
              <w:r w:rsidR="002C3334" w:rsidRPr="002C3334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evisalud.oficial</w:t>
              </w:r>
            </w:hyperlink>
            <w:r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  </w:t>
            </w:r>
            <w:r w:rsidRPr="008A3D3D">
              <w:rPr>
                <w:rFonts w:ascii="Arial" w:hAnsi="Arial" w:cs="Arial"/>
                <w:bCs/>
                <w:noProof/>
                <w:color w:val="1E3E85"/>
                <w:sz w:val="18"/>
                <w:szCs w:val="18"/>
              </w:rPr>
              <w:drawing>
                <wp:inline distT="0" distB="0" distL="0" distR="0" wp14:anchorId="01431FB3" wp14:editId="0723C05E">
                  <wp:extent cx="114300" cy="127000"/>
                  <wp:effectExtent l="0" t="0" r="0" b="0"/>
                  <wp:docPr id="545758633" name="Imagen 54575863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36FC8C1-68AF-9D48-9C18-F047674431A6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n 12">
                            <a:extLst>
                              <a:ext uri="{FF2B5EF4-FFF2-40B4-BE49-F238E27FC236}">
                                <a16:creationId xmlns:a16="http://schemas.microsoft.com/office/drawing/2014/main" id="{F36FC8C1-68AF-9D48-9C18-F047674431A6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">
                            <a:duotone>
                              <a:prstClr val="black"/>
                              <a:schemeClr val="tx2">
                                <a:tint val="45000"/>
                                <a:satMod val="400000"/>
                              </a:schemeClr>
                            </a:duotone>
                          </a:blip>
                          <a:srcRect t="23778" r="-319" b="54680"/>
                          <a:stretch/>
                        </pic:blipFill>
                        <pic:spPr bwMode="auto">
                          <a:xfrm>
                            <a:off x="0" y="0"/>
                            <a:ext cx="115664" cy="12851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8A3D3D">
              <w:rPr>
                <w:rFonts w:ascii="Arial" w:hAnsi="Arial" w:cs="Arial"/>
                <w:color w:val="1E3E85"/>
                <w:sz w:val="18"/>
                <w:szCs w:val="18"/>
                <w:lang w:val="es-PE"/>
              </w:rPr>
              <w:t xml:space="preserve"> </w:t>
            </w:r>
            <w:hyperlink r:id="rId4" w:history="1">
              <w:r w:rsidR="002C3334" w:rsidRPr="002C3334">
                <w:rPr>
                  <w:rStyle w:val="Hipervnculo"/>
                  <w:rFonts w:ascii="Arial" w:hAnsi="Arial" w:cs="Arial"/>
                  <w:color w:val="1E3E85"/>
                  <w:sz w:val="18"/>
                  <w:szCs w:val="18"/>
                  <w:lang w:val="es-PE"/>
                </w:rPr>
                <w:t>www.evisalud.com</w:t>
              </w:r>
            </w:hyperlink>
          </w:p>
          <w:p w14:paraId="6E1E122F" w14:textId="41B8D0FE" w:rsidR="00362953" w:rsidRPr="008A3D3D" w:rsidRDefault="00000000" w:rsidP="00362953">
            <w:pPr>
              <w:pStyle w:val="Piedepgina"/>
              <w:rPr>
                <w:rFonts w:ascii="Arial" w:hAnsi="Arial" w:cs="Arial"/>
                <w:b/>
                <w:color w:val="1E3E85"/>
                <w:lang w:val="es-PE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51134" w14:textId="77777777" w:rsidR="007677B5" w:rsidRDefault="007677B5" w:rsidP="00C474C7">
      <w:pPr>
        <w:spacing w:after="0" w:line="240" w:lineRule="auto"/>
      </w:pPr>
      <w:r>
        <w:separator/>
      </w:r>
    </w:p>
  </w:footnote>
  <w:footnote w:type="continuationSeparator" w:id="0">
    <w:p w14:paraId="1E4C3052" w14:textId="77777777" w:rsidR="007677B5" w:rsidRDefault="007677B5" w:rsidP="00C474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37BB7" w14:textId="7BB00774" w:rsidR="00C474C7" w:rsidRPr="00E7747E" w:rsidRDefault="00E7747E" w:rsidP="002E6E69">
    <w:pPr>
      <w:pStyle w:val="Encabezado"/>
      <w:ind w:left="-426"/>
      <w:rPr>
        <w:rFonts w:ascii="Arial" w:hAnsi="Arial" w:cs="Arial"/>
        <w:b/>
        <w:color w:val="1D3F86"/>
        <w:sz w:val="20"/>
        <w:szCs w:val="20"/>
      </w:rPr>
    </w:pPr>
    <w:r>
      <w:rPr>
        <w:rFonts w:ascii="Axiforma" w:hAnsi="Axiforma"/>
        <w:noProof/>
        <w:color w:val="1D3F86"/>
        <w:sz w:val="20"/>
        <w:szCs w:val="20"/>
      </w:rPr>
      <w:drawing>
        <wp:anchor distT="0" distB="0" distL="114300" distR="114300" simplePos="0" relativeHeight="251658240" behindDoc="0" locked="0" layoutInCell="1" allowOverlap="1" wp14:anchorId="44321976" wp14:editId="0FD3BD8B">
          <wp:simplePos x="0" y="0"/>
          <wp:positionH relativeFrom="column">
            <wp:posOffset>5503998</wp:posOffset>
          </wp:positionH>
          <wp:positionV relativeFrom="paragraph">
            <wp:posOffset>-316865</wp:posOffset>
          </wp:positionV>
          <wp:extent cx="1290955" cy="470535"/>
          <wp:effectExtent l="0" t="0" r="4445" b="0"/>
          <wp:wrapNone/>
          <wp:docPr id="821626650" name="Imagen 8216266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10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0955" cy="470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E6E69" w:rsidRPr="00FA0D55">
      <w:rPr>
        <w:rFonts w:ascii="Axiforma" w:hAnsi="Axiforma"/>
        <w:color w:val="1D3F86"/>
        <w:sz w:val="20"/>
        <w:szCs w:val="20"/>
        <w:lang w:val="es-PE"/>
      </w:rPr>
      <w:t xml:space="preserve">  </w:t>
    </w:r>
    <w:r w:rsidR="00645BE3">
      <w:rPr>
        <w:rFonts w:ascii="Axiforma" w:hAnsi="Axiforma"/>
        <w:color w:val="1D3F86"/>
        <w:sz w:val="20"/>
        <w:szCs w:val="20"/>
        <w:lang w:val="es-PE"/>
      </w:rPr>
      <w:t xml:space="preserve">       </w:t>
    </w:r>
    <w:r w:rsidR="003D1379" w:rsidRPr="00E7747E">
      <w:rPr>
        <w:rFonts w:ascii="Arial" w:hAnsi="Arial" w:cs="Arial"/>
        <w:b/>
        <w:color w:val="1D3F86"/>
        <w:sz w:val="20"/>
        <w:szCs w:val="20"/>
        <w:lang w:val="es-PE"/>
      </w:rPr>
      <w:t>EviTool</w:t>
    </w:r>
    <w:r w:rsidR="008A11D0" w:rsidRPr="00E7747E">
      <w:rPr>
        <w:rFonts w:ascii="Arial" w:hAnsi="Arial" w:cs="Arial"/>
        <w:b/>
        <w:color w:val="1D3F86"/>
        <w:sz w:val="20"/>
        <w:szCs w:val="20"/>
        <w:lang w:val="es-PE"/>
      </w:rPr>
      <w:t xml:space="preserve"> </w:t>
    </w:r>
    <w:r w:rsidR="003D1379" w:rsidRPr="00E7747E">
      <w:rPr>
        <w:rFonts w:ascii="Arial" w:hAnsi="Arial" w:cs="Arial"/>
        <w:b/>
        <w:color w:val="1D3F86"/>
        <w:sz w:val="20"/>
        <w:szCs w:val="20"/>
        <w:lang w:val="es-PE"/>
      </w:rPr>
      <w:t>-</w:t>
    </w:r>
    <w:r w:rsidR="008A11D0" w:rsidRPr="00E7747E">
      <w:rPr>
        <w:rFonts w:ascii="Arial" w:hAnsi="Arial" w:cs="Arial"/>
        <w:b/>
        <w:color w:val="1D3F86"/>
        <w:sz w:val="20"/>
        <w:szCs w:val="20"/>
        <w:lang w:val="es-PE"/>
      </w:rPr>
      <w:t xml:space="preserve"> </w:t>
    </w:r>
    <w:r w:rsidR="003D1379" w:rsidRPr="00E7747E">
      <w:rPr>
        <w:rFonts w:ascii="Arial" w:hAnsi="Arial" w:cs="Arial"/>
        <w:b/>
        <w:color w:val="1D3F86"/>
        <w:sz w:val="20"/>
        <w:szCs w:val="20"/>
        <w:lang w:val="es-PE"/>
      </w:rPr>
      <w:t xml:space="preserve">ECA Versión </w:t>
    </w:r>
    <w:r w:rsidR="007827BF">
      <w:rPr>
        <w:rFonts w:ascii="Arial" w:hAnsi="Arial" w:cs="Arial"/>
        <w:b/>
        <w:color w:val="1D3F86"/>
        <w:sz w:val="20"/>
        <w:szCs w:val="20"/>
        <w:lang w:val="es-PE"/>
      </w:rPr>
      <w:t>2</w:t>
    </w:r>
    <w:r w:rsidR="003D1379" w:rsidRPr="00E7747E">
      <w:rPr>
        <w:rFonts w:ascii="Arial" w:hAnsi="Arial" w:cs="Arial"/>
        <w:b/>
        <w:color w:val="1D3F86"/>
        <w:sz w:val="20"/>
        <w:szCs w:val="20"/>
        <w:lang w:val="es-PE"/>
      </w:rPr>
      <w:t>.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sLAwMrQ0NjexNDdV0lEKTi0uzszPAykwqwUATXYj0ywAAAA="/>
  </w:docVars>
  <w:rsids>
    <w:rsidRoot w:val="00371089"/>
    <w:rsid w:val="00006C30"/>
    <w:rsid w:val="00023D3A"/>
    <w:rsid w:val="00032020"/>
    <w:rsid w:val="00034CD8"/>
    <w:rsid w:val="000368DB"/>
    <w:rsid w:val="000715B3"/>
    <w:rsid w:val="00073D8A"/>
    <w:rsid w:val="000761E2"/>
    <w:rsid w:val="000A698F"/>
    <w:rsid w:val="000D4DDF"/>
    <w:rsid w:val="000E53B0"/>
    <w:rsid w:val="000F28F7"/>
    <w:rsid w:val="000F33D0"/>
    <w:rsid w:val="001438C0"/>
    <w:rsid w:val="00172158"/>
    <w:rsid w:val="001809E3"/>
    <w:rsid w:val="00182C10"/>
    <w:rsid w:val="00184120"/>
    <w:rsid w:val="001A257D"/>
    <w:rsid w:val="001A26D0"/>
    <w:rsid w:val="001A3354"/>
    <w:rsid w:val="001C6EF6"/>
    <w:rsid w:val="001E3C8F"/>
    <w:rsid w:val="001E68E2"/>
    <w:rsid w:val="001F018E"/>
    <w:rsid w:val="001F3991"/>
    <w:rsid w:val="00213D9D"/>
    <w:rsid w:val="0023298B"/>
    <w:rsid w:val="002357F7"/>
    <w:rsid w:val="00254EBF"/>
    <w:rsid w:val="002715FF"/>
    <w:rsid w:val="0027630B"/>
    <w:rsid w:val="00284EA4"/>
    <w:rsid w:val="00296797"/>
    <w:rsid w:val="00296EC9"/>
    <w:rsid w:val="002B5488"/>
    <w:rsid w:val="002C3334"/>
    <w:rsid w:val="002D16D0"/>
    <w:rsid w:val="002D3735"/>
    <w:rsid w:val="002D621C"/>
    <w:rsid w:val="002D7322"/>
    <w:rsid w:val="002E469A"/>
    <w:rsid w:val="002E6E69"/>
    <w:rsid w:val="002F0DF8"/>
    <w:rsid w:val="002F324E"/>
    <w:rsid w:val="00302F75"/>
    <w:rsid w:val="003119EE"/>
    <w:rsid w:val="0031714C"/>
    <w:rsid w:val="0033675D"/>
    <w:rsid w:val="0035451D"/>
    <w:rsid w:val="00362953"/>
    <w:rsid w:val="00371089"/>
    <w:rsid w:val="003744E1"/>
    <w:rsid w:val="003963D7"/>
    <w:rsid w:val="003B3351"/>
    <w:rsid w:val="003B65B5"/>
    <w:rsid w:val="003C661F"/>
    <w:rsid w:val="003D1379"/>
    <w:rsid w:val="003D2B1A"/>
    <w:rsid w:val="003E294D"/>
    <w:rsid w:val="0041041E"/>
    <w:rsid w:val="0041157D"/>
    <w:rsid w:val="004227C1"/>
    <w:rsid w:val="00425E57"/>
    <w:rsid w:val="00431D7F"/>
    <w:rsid w:val="004445E4"/>
    <w:rsid w:val="00450CBF"/>
    <w:rsid w:val="004A1620"/>
    <w:rsid w:val="004B53AB"/>
    <w:rsid w:val="004B79A8"/>
    <w:rsid w:val="004F40F5"/>
    <w:rsid w:val="00516341"/>
    <w:rsid w:val="00547879"/>
    <w:rsid w:val="00550B0C"/>
    <w:rsid w:val="005732FD"/>
    <w:rsid w:val="0057665C"/>
    <w:rsid w:val="0059379D"/>
    <w:rsid w:val="005A76C6"/>
    <w:rsid w:val="005B5DB8"/>
    <w:rsid w:val="005C6955"/>
    <w:rsid w:val="005D3C58"/>
    <w:rsid w:val="00600906"/>
    <w:rsid w:val="00636C51"/>
    <w:rsid w:val="00645BE3"/>
    <w:rsid w:val="00647A17"/>
    <w:rsid w:val="00657D59"/>
    <w:rsid w:val="00683C31"/>
    <w:rsid w:val="00687FE7"/>
    <w:rsid w:val="006B540B"/>
    <w:rsid w:val="006E6172"/>
    <w:rsid w:val="00705C1B"/>
    <w:rsid w:val="0071088B"/>
    <w:rsid w:val="007127F1"/>
    <w:rsid w:val="0073289E"/>
    <w:rsid w:val="00747883"/>
    <w:rsid w:val="007523AB"/>
    <w:rsid w:val="00762D50"/>
    <w:rsid w:val="00764266"/>
    <w:rsid w:val="007677B5"/>
    <w:rsid w:val="00771195"/>
    <w:rsid w:val="007827BF"/>
    <w:rsid w:val="007B51DF"/>
    <w:rsid w:val="007D2E40"/>
    <w:rsid w:val="00805098"/>
    <w:rsid w:val="00806151"/>
    <w:rsid w:val="0080769B"/>
    <w:rsid w:val="0081418F"/>
    <w:rsid w:val="00845E9F"/>
    <w:rsid w:val="00854E2E"/>
    <w:rsid w:val="008758A5"/>
    <w:rsid w:val="008820A2"/>
    <w:rsid w:val="008A11D0"/>
    <w:rsid w:val="008A285C"/>
    <w:rsid w:val="008A5E74"/>
    <w:rsid w:val="008E4ECA"/>
    <w:rsid w:val="008F3A54"/>
    <w:rsid w:val="00904CA4"/>
    <w:rsid w:val="00914B00"/>
    <w:rsid w:val="00926C2D"/>
    <w:rsid w:val="009936DD"/>
    <w:rsid w:val="009B1EEF"/>
    <w:rsid w:val="009F0F33"/>
    <w:rsid w:val="009F5CF1"/>
    <w:rsid w:val="00A40B76"/>
    <w:rsid w:val="00A62870"/>
    <w:rsid w:val="00A7157F"/>
    <w:rsid w:val="00A81DCA"/>
    <w:rsid w:val="00AB3B60"/>
    <w:rsid w:val="00AC0451"/>
    <w:rsid w:val="00AE55E7"/>
    <w:rsid w:val="00AF4BB9"/>
    <w:rsid w:val="00B03BED"/>
    <w:rsid w:val="00B166CB"/>
    <w:rsid w:val="00B22D52"/>
    <w:rsid w:val="00B2372C"/>
    <w:rsid w:val="00B346C2"/>
    <w:rsid w:val="00B418AF"/>
    <w:rsid w:val="00B503D2"/>
    <w:rsid w:val="00B67E19"/>
    <w:rsid w:val="00B9612A"/>
    <w:rsid w:val="00BA25DB"/>
    <w:rsid w:val="00BB0EFD"/>
    <w:rsid w:val="00BB23B5"/>
    <w:rsid w:val="00BB5904"/>
    <w:rsid w:val="00BC328A"/>
    <w:rsid w:val="00BE0416"/>
    <w:rsid w:val="00C11552"/>
    <w:rsid w:val="00C11586"/>
    <w:rsid w:val="00C20E61"/>
    <w:rsid w:val="00C247EB"/>
    <w:rsid w:val="00C362C5"/>
    <w:rsid w:val="00C474C7"/>
    <w:rsid w:val="00C85F25"/>
    <w:rsid w:val="00C952AF"/>
    <w:rsid w:val="00CC3ADB"/>
    <w:rsid w:val="00CD05AB"/>
    <w:rsid w:val="00CF411A"/>
    <w:rsid w:val="00D02ADC"/>
    <w:rsid w:val="00D033B4"/>
    <w:rsid w:val="00D039A5"/>
    <w:rsid w:val="00D26D91"/>
    <w:rsid w:val="00D27001"/>
    <w:rsid w:val="00D27BF6"/>
    <w:rsid w:val="00D42743"/>
    <w:rsid w:val="00D457AE"/>
    <w:rsid w:val="00D5091F"/>
    <w:rsid w:val="00D56CD1"/>
    <w:rsid w:val="00D56DA7"/>
    <w:rsid w:val="00D62171"/>
    <w:rsid w:val="00D63796"/>
    <w:rsid w:val="00D67DC5"/>
    <w:rsid w:val="00D734C8"/>
    <w:rsid w:val="00D84EBA"/>
    <w:rsid w:val="00D85827"/>
    <w:rsid w:val="00D923DB"/>
    <w:rsid w:val="00D960E9"/>
    <w:rsid w:val="00DA2E82"/>
    <w:rsid w:val="00DA4C06"/>
    <w:rsid w:val="00DB191E"/>
    <w:rsid w:val="00DB195F"/>
    <w:rsid w:val="00E1698A"/>
    <w:rsid w:val="00E277EC"/>
    <w:rsid w:val="00E52BD5"/>
    <w:rsid w:val="00E539E1"/>
    <w:rsid w:val="00E547A8"/>
    <w:rsid w:val="00E63664"/>
    <w:rsid w:val="00E744DF"/>
    <w:rsid w:val="00E76B81"/>
    <w:rsid w:val="00E7747E"/>
    <w:rsid w:val="00E85349"/>
    <w:rsid w:val="00E9412B"/>
    <w:rsid w:val="00EB418E"/>
    <w:rsid w:val="00EB5EA7"/>
    <w:rsid w:val="00EC313D"/>
    <w:rsid w:val="00F03FC5"/>
    <w:rsid w:val="00F07870"/>
    <w:rsid w:val="00F0789B"/>
    <w:rsid w:val="00F17EA2"/>
    <w:rsid w:val="00F255E4"/>
    <w:rsid w:val="00F50B70"/>
    <w:rsid w:val="00F868C6"/>
    <w:rsid w:val="00F9541F"/>
    <w:rsid w:val="00FA0D55"/>
    <w:rsid w:val="00FA44B5"/>
    <w:rsid w:val="00FA5F1A"/>
    <w:rsid w:val="00FB5373"/>
    <w:rsid w:val="00FB7ACD"/>
    <w:rsid w:val="00FF7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0BCB3E6"/>
  <w15:chartTrackingRefBased/>
  <w15:docId w15:val="{D9F4A6A0-21C8-498D-BAC3-49E38E080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1089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B418E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47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C474C7"/>
  </w:style>
  <w:style w:type="paragraph" w:styleId="Piedepgina">
    <w:name w:val="footer"/>
    <w:basedOn w:val="Normal"/>
    <w:link w:val="PiedepginaCar"/>
    <w:uiPriority w:val="99"/>
    <w:unhideWhenUsed/>
    <w:rsid w:val="00C474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474C7"/>
  </w:style>
  <w:style w:type="paragraph" w:styleId="Textodeglobo">
    <w:name w:val="Balloon Text"/>
    <w:basedOn w:val="Normal"/>
    <w:link w:val="TextodegloboCar"/>
    <w:uiPriority w:val="99"/>
    <w:semiHidden/>
    <w:unhideWhenUsed/>
    <w:rsid w:val="00E52B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52BD5"/>
    <w:rPr>
      <w:rFonts w:ascii="Segoe UI" w:hAnsi="Segoe UI" w:cs="Segoe UI"/>
      <w:sz w:val="18"/>
      <w:szCs w:val="18"/>
    </w:rPr>
  </w:style>
  <w:style w:type="table" w:customStyle="1" w:styleId="EVI1">
    <w:name w:val="EVI 1"/>
    <w:basedOn w:val="Listamedia2-nfasis5"/>
    <w:uiPriority w:val="99"/>
    <w:rsid w:val="003963D7"/>
    <w:rPr>
      <w:color w:val="595959" w:themeColor="text1" w:themeTint="A6"/>
      <w:sz w:val="20"/>
      <w:szCs w:val="20"/>
      <w:lang w:val="es-PE" w:eastAsia="es-ES_tradnl"/>
    </w:rPr>
    <w:tblPr/>
    <w:tcPr>
      <w:shd w:val="clear" w:color="auto" w:fill="00ABB4"/>
    </w:tc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semiHidden/>
    <w:unhideWhenUsed/>
    <w:rsid w:val="003963D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Hipervnculo">
    <w:name w:val="Hyperlink"/>
    <w:basedOn w:val="Fuentedeprrafopredeter"/>
    <w:uiPriority w:val="99"/>
    <w:unhideWhenUsed/>
    <w:rsid w:val="00362953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2C33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4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2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7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9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2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3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301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6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instagram.com/evisaludperu" TargetMode="External"/><Relationship Id="rId2" Type="http://schemas.openxmlformats.org/officeDocument/2006/relationships/hyperlink" Target="https://www.facebook.com/evisalud" TargetMode="External"/><Relationship Id="rId1" Type="http://schemas.openxmlformats.org/officeDocument/2006/relationships/image" Target="media/image2.png"/><Relationship Id="rId4" Type="http://schemas.openxmlformats.org/officeDocument/2006/relationships/hyperlink" Target="http://www.evisalud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5F502B-9729-4F40-BE26-693DE9DBAB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2</TotalTime>
  <Pages>3</Pages>
  <Words>1069</Words>
  <Characters>5883</Characters>
  <Application>Microsoft Office Word</Application>
  <DocSecurity>0</DocSecurity>
  <Lines>49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Montes Alvis</dc:creator>
  <cp:keywords/>
  <dc:description/>
  <cp:lastModifiedBy>Sergio André Goicochea Lugo</cp:lastModifiedBy>
  <cp:revision>43</cp:revision>
  <cp:lastPrinted>2020-06-21T18:40:00Z</cp:lastPrinted>
  <dcterms:created xsi:type="dcterms:W3CDTF">2020-07-11T12:24:00Z</dcterms:created>
  <dcterms:modified xsi:type="dcterms:W3CDTF">2023-11-18T18:41:00Z</dcterms:modified>
</cp:coreProperties>
</file>